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B5C7EC" w14:textId="408CD6A0" w:rsidR="00D841D7" w:rsidRDefault="00D841D7" w:rsidP="00D841D7">
      <w:pPr>
        <w:jc w:val="right"/>
        <w:rPr>
          <w:lang w:eastAsia="en-US"/>
        </w:rPr>
      </w:pPr>
      <w:r>
        <w:rPr>
          <w:lang w:eastAsia="en-US"/>
        </w:rPr>
        <w:t xml:space="preserve">Приложение </w:t>
      </w:r>
      <w:r>
        <w:rPr>
          <w:lang w:eastAsia="en-US"/>
        </w:rPr>
        <w:t>4</w:t>
      </w:r>
      <w:r>
        <w:rPr>
          <w:lang w:eastAsia="en-US"/>
        </w:rPr>
        <w:t xml:space="preserve"> к постановлению</w:t>
      </w:r>
    </w:p>
    <w:p w14:paraId="12C35000" w14:textId="43B42C12" w:rsidR="00D841D7" w:rsidRDefault="00D841D7" w:rsidP="00D841D7">
      <w:pPr>
        <w:jc w:val="right"/>
        <w:rPr>
          <w:lang w:eastAsia="en-US"/>
        </w:rPr>
      </w:pPr>
      <w:r>
        <w:rPr>
          <w:lang w:eastAsia="en-US"/>
        </w:rPr>
        <w:t xml:space="preserve">Администрации </w:t>
      </w:r>
      <w:r>
        <w:rPr>
          <w:lang w:eastAsia="en-US"/>
        </w:rPr>
        <w:t>Одинцовского</w:t>
      </w:r>
      <w:r>
        <w:rPr>
          <w:lang w:eastAsia="en-US"/>
        </w:rPr>
        <w:t xml:space="preserve"> городского округа</w:t>
      </w:r>
    </w:p>
    <w:p w14:paraId="69E0CA5F" w14:textId="77777777" w:rsidR="00D841D7" w:rsidRDefault="00D841D7" w:rsidP="00D841D7">
      <w:pPr>
        <w:jc w:val="right"/>
        <w:rPr>
          <w:lang w:eastAsia="en-US"/>
        </w:rPr>
      </w:pPr>
      <w:r>
        <w:rPr>
          <w:lang w:eastAsia="en-US"/>
        </w:rPr>
        <w:t>Московской области</w:t>
      </w:r>
    </w:p>
    <w:p w14:paraId="3BEDB102" w14:textId="6FC07C18" w:rsidR="00D841D7" w:rsidRDefault="00D841D7" w:rsidP="00D841D7">
      <w:pPr>
        <w:jc w:val="right"/>
        <w:rPr>
          <w:lang w:eastAsia="en-US"/>
        </w:rPr>
      </w:pPr>
      <w:proofErr w:type="gramStart"/>
      <w:r>
        <w:rPr>
          <w:lang w:eastAsia="en-US"/>
        </w:rPr>
        <w:t>от  "</w:t>
      </w:r>
      <w:proofErr w:type="gramEnd"/>
      <w:r>
        <w:rPr>
          <w:lang w:eastAsia="en-US"/>
        </w:rPr>
        <w:t xml:space="preserve"> ____" ___________ №</w:t>
      </w:r>
    </w:p>
    <w:p w14:paraId="7C6421A0" w14:textId="77777777" w:rsidR="00D841D7" w:rsidRDefault="00D841D7" w:rsidP="005305D6">
      <w:pPr>
        <w:jc w:val="right"/>
        <w:rPr>
          <w:lang w:eastAsia="en-US"/>
        </w:rPr>
      </w:pPr>
    </w:p>
    <w:p w14:paraId="2C2EB15D" w14:textId="77777777" w:rsidR="00D841D7" w:rsidRDefault="00D841D7" w:rsidP="005305D6">
      <w:pPr>
        <w:jc w:val="right"/>
        <w:rPr>
          <w:lang w:eastAsia="en-US"/>
        </w:rPr>
      </w:pPr>
    </w:p>
    <w:p w14:paraId="2A34DA77" w14:textId="077B4FC4" w:rsidR="005305D6" w:rsidRPr="00AB1778" w:rsidRDefault="00D841D7" w:rsidP="005305D6">
      <w:pPr>
        <w:jc w:val="right"/>
        <w:rPr>
          <w:lang w:eastAsia="en-US"/>
        </w:rPr>
      </w:pPr>
      <w:r>
        <w:rPr>
          <w:lang w:eastAsia="en-US"/>
        </w:rPr>
        <w:t>«</w:t>
      </w:r>
      <w:r w:rsidR="005305D6" w:rsidRPr="00AB1778">
        <w:rPr>
          <w:lang w:eastAsia="en-US"/>
        </w:rPr>
        <w:t xml:space="preserve">Приложение </w:t>
      </w:r>
      <w:r w:rsidR="000B5B1C" w:rsidRPr="00AB1778">
        <w:rPr>
          <w:lang w:eastAsia="en-US"/>
        </w:rPr>
        <w:t>4</w:t>
      </w:r>
      <w:r>
        <w:rPr>
          <w:lang w:eastAsia="en-US"/>
        </w:rPr>
        <w:t xml:space="preserve"> </w:t>
      </w:r>
      <w:r w:rsidR="005305D6" w:rsidRPr="00AB1778">
        <w:rPr>
          <w:lang w:eastAsia="en-US"/>
        </w:rPr>
        <w:t>к муниципальной программе</w:t>
      </w:r>
    </w:p>
    <w:p w14:paraId="54600234" w14:textId="77777777" w:rsidR="002204A2" w:rsidRPr="00AB1778" w:rsidRDefault="002204A2" w:rsidP="002204A2">
      <w:pPr>
        <w:widowControl w:val="0"/>
        <w:autoSpaceDE w:val="0"/>
        <w:autoSpaceDN w:val="0"/>
        <w:adjustRightInd w:val="0"/>
        <w:jc w:val="center"/>
      </w:pPr>
    </w:p>
    <w:p w14:paraId="1346CDB5" w14:textId="68E50865" w:rsidR="002204A2" w:rsidRPr="00AB1778" w:rsidRDefault="00D4349B" w:rsidP="002204A2">
      <w:pPr>
        <w:widowControl w:val="0"/>
        <w:autoSpaceDE w:val="0"/>
        <w:autoSpaceDN w:val="0"/>
        <w:adjustRightInd w:val="0"/>
        <w:jc w:val="center"/>
        <w:rPr>
          <w:b/>
          <w:bCs/>
          <w:sz w:val="28"/>
          <w:szCs w:val="28"/>
          <w:lang w:eastAsia="en-US"/>
        </w:rPr>
      </w:pPr>
      <w:r w:rsidRPr="00AB1778">
        <w:rPr>
          <w:b/>
          <w:bCs/>
          <w:sz w:val="28"/>
          <w:szCs w:val="28"/>
          <w:lang w:eastAsia="en-US"/>
        </w:rPr>
        <w:t xml:space="preserve">Методика определения результатов выполнения мероприятий муниципальной программы </w:t>
      </w:r>
    </w:p>
    <w:p w14:paraId="4C3EBCCD" w14:textId="77777777" w:rsidR="00D4349B" w:rsidRPr="00AB1778" w:rsidRDefault="00D4349B" w:rsidP="00D4349B">
      <w:pPr>
        <w:jc w:val="center"/>
        <w:rPr>
          <w:b/>
          <w:sz w:val="28"/>
          <w:szCs w:val="28"/>
        </w:rPr>
      </w:pPr>
      <w:r w:rsidRPr="00AB1778">
        <w:rPr>
          <w:b/>
          <w:sz w:val="28"/>
          <w:szCs w:val="28"/>
        </w:rPr>
        <w:t>«Цифровое муниципальное образование»</w:t>
      </w:r>
    </w:p>
    <w:p w14:paraId="43002A63" w14:textId="7EB5DC0A" w:rsidR="001822CB" w:rsidRPr="00AB1778" w:rsidRDefault="001822CB" w:rsidP="001822CB"/>
    <w:tbl>
      <w:tblPr>
        <w:tblStyle w:val="af7"/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2977"/>
        <w:gridCol w:w="3685"/>
        <w:gridCol w:w="1419"/>
        <w:gridCol w:w="6483"/>
      </w:tblGrid>
      <w:tr w:rsidR="00AB1778" w:rsidRPr="00AB1778" w14:paraId="77C58DF2" w14:textId="77777777" w:rsidTr="00EE404B">
        <w:trPr>
          <w:tblHeader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6FD91" w14:textId="77777777" w:rsidR="00D72C01" w:rsidRPr="00AB1778" w:rsidRDefault="00D72C01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177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№ п/п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63AA9" w14:textId="3F294EFC" w:rsidR="00D72C01" w:rsidRPr="00AB1778" w:rsidRDefault="00D72C01" w:rsidP="00130455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177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№ </w:t>
            </w:r>
            <w:r w:rsidR="00130455" w:rsidRPr="00AB1778">
              <w:rPr>
                <w:rFonts w:ascii="Times New Roman" w:hAnsi="Times New Roman" w:cs="Times New Roman"/>
                <w:b/>
                <w:sz w:val="24"/>
                <w:szCs w:val="24"/>
              </w:rPr>
              <w:t>мероприятия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55DBA" w14:textId="6C723E23" w:rsidR="00D72C01" w:rsidRPr="0055072C" w:rsidRDefault="0055072C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именование</w:t>
            </w:r>
            <w:r w:rsidR="00D72C01" w:rsidRPr="00AB177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езультата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10937" w14:textId="27A59495" w:rsidR="00D72C01" w:rsidRPr="0055072C" w:rsidRDefault="0055072C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диница</w:t>
            </w:r>
            <w:r w:rsidR="00D72C01" w:rsidRPr="00AB177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змерения</w:t>
            </w:r>
          </w:p>
          <w:p w14:paraId="51A99DFB" w14:textId="540E46DA" w:rsidR="00130455" w:rsidRPr="00AB1778" w:rsidRDefault="00130455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E984C" w14:textId="640E2EDE" w:rsidR="00D72C01" w:rsidRPr="0055072C" w:rsidRDefault="0055072C" w:rsidP="0059795E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орядок</w:t>
            </w:r>
            <w:r w:rsidR="00D72C01" w:rsidRPr="00AB177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пределения</w:t>
            </w:r>
            <w:r w:rsidR="00D72C01" w:rsidRPr="00AB177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начений</w:t>
            </w:r>
          </w:p>
        </w:tc>
      </w:tr>
      <w:tr w:rsidR="00AB1778" w:rsidRPr="00AB1778" w14:paraId="671AA926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3844F" w14:textId="77777777" w:rsidR="00D72C01" w:rsidRPr="00AB1778" w:rsidRDefault="00D72C01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D84E1" w14:textId="35A2C89D" w:rsidR="00D72C01" w:rsidRPr="00AB1778" w:rsidRDefault="00D72C01" w:rsidP="00D72C01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F7A69" w14:textId="77EBE172" w:rsidR="00D72C01" w:rsidRPr="00AB1778" w:rsidRDefault="00D72C01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803B5" w14:textId="18EE043C" w:rsidR="00D72C01" w:rsidRPr="00AB1778" w:rsidRDefault="00D72C01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31071" w14:textId="72951A47" w:rsidR="00D72C01" w:rsidRPr="00AB1778" w:rsidRDefault="00D72C01" w:rsidP="0059795E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B1778" w:rsidRPr="00AB1778" w14:paraId="615F10B2" w14:textId="77777777" w:rsidTr="00E97F3D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CAB21" w14:textId="77777777" w:rsidR="00E97F3D" w:rsidRPr="00AB1778" w:rsidRDefault="00E97F3D" w:rsidP="0059795E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1778">
              <w:rPr>
                <w:rFonts w:ascii="Times New Roman" w:hAnsi="Times New Roman" w:cs="Times New Roman"/>
                <w:b/>
                <w:sz w:val="24"/>
                <w:szCs w:val="24"/>
              </w:rPr>
              <w:t>Подпрограмма</w:t>
            </w:r>
            <w:r w:rsidR="00130455" w:rsidRPr="00AB17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Pr="00AB177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3264D57E" w14:textId="02F55CFB" w:rsidR="00130455" w:rsidRPr="00AB1778" w:rsidRDefault="00130455" w:rsidP="0059795E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778" w:rsidRPr="00AB1778" w14:paraId="10782DAA" w14:textId="77777777" w:rsidTr="00E97F3D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E88B9" w14:textId="77777777" w:rsidR="00E97F3D" w:rsidRPr="00AB1778" w:rsidRDefault="00E97F3D" w:rsidP="00E97F3D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1778">
              <w:rPr>
                <w:rFonts w:ascii="Times New Roman" w:hAnsi="Times New Roman" w:cs="Times New Roman"/>
                <w:sz w:val="24"/>
                <w:szCs w:val="24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  <w:p w14:paraId="52689064" w14:textId="6CBA4965" w:rsidR="00130455" w:rsidRPr="00AB1778" w:rsidRDefault="00130455" w:rsidP="00E97F3D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778" w:rsidRPr="00AB1778" w14:paraId="3D6DEE4B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2EAE5" w14:textId="73D30AF8" w:rsidR="00E97F3D" w:rsidRPr="00AB1778" w:rsidRDefault="0014071A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3E1D" w14:textId="059F17E5" w:rsidR="00E97F3D" w:rsidRPr="00AB1778" w:rsidRDefault="00130455" w:rsidP="00130455">
            <w:pPr>
              <w:pStyle w:val="ConsPlusNormal"/>
              <w:ind w:firstLine="1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Мероприятие</w:t>
            </w:r>
            <w:r w:rsidR="003517C1" w:rsidRPr="00AB1778">
              <w:rPr>
                <w:rFonts w:ascii="Times New Roman" w:hAnsi="Times New Roman" w:cs="Times New Roman"/>
                <w:sz w:val="20"/>
                <w:szCs w:val="20"/>
              </w:rPr>
              <w:t xml:space="preserve"> 01.01. 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C017" w14:textId="0A74F976" w:rsidR="00E97F3D" w:rsidRPr="00AB1778" w:rsidRDefault="0014071A" w:rsidP="00130455">
            <w:pPr>
              <w:pStyle w:val="ConsPlusNormal"/>
              <w:ind w:firstLine="1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Количество выплат стимулирующего характера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1F5F" w14:textId="0058DBE7" w:rsidR="00E97F3D" w:rsidRPr="00AB1778" w:rsidRDefault="0014071A" w:rsidP="006E6AB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438A3" w14:textId="051F606C" w:rsidR="003517C1" w:rsidRPr="00AB1778" w:rsidRDefault="003517C1" w:rsidP="00130455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 xml:space="preserve">Показатель определяет количество субсидий из бюджета </w:t>
            </w:r>
            <w:r w:rsidRPr="00AB1778">
              <w:rPr>
                <w:rFonts w:ascii="Times New Roman" w:hAnsi="Times New Roman"/>
                <w:sz w:val="20"/>
                <w:szCs w:val="20"/>
              </w:rPr>
              <w:br/>
              <w:t xml:space="preserve">Московской области, предоставленных муниципальному образованию </w:t>
            </w:r>
            <w:r w:rsidRPr="00AB1778">
              <w:rPr>
                <w:rFonts w:ascii="Times New Roman" w:hAnsi="Times New Roman"/>
                <w:sz w:val="20"/>
                <w:szCs w:val="20"/>
              </w:rPr>
              <w:br/>
              <w:t>на осуществление выплат стимулирующего характера работникам МФЦ по итогам оценки эффективности деятельности работы МФЦ за 9 месяцев текущего года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ВСТ</m:t>
                  </m:r>
                </m:sub>
              </m:sSub>
            </m:oMath>
            <w:r w:rsidRPr="00AB1778">
              <w:rPr>
                <w:rFonts w:ascii="Times New Roman" w:hAnsi="Times New Roman"/>
                <w:sz w:val="20"/>
                <w:szCs w:val="20"/>
              </w:rPr>
              <w:t>).</w:t>
            </w:r>
          </w:p>
          <w:p w14:paraId="79ED8713" w14:textId="77777777" w:rsidR="003517C1" w:rsidRPr="00AB1778" w:rsidRDefault="003517C1" w:rsidP="00130455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>Значение показателя по первым трем кварталам не определяется.</w:t>
            </w:r>
          </w:p>
          <w:p w14:paraId="2863D725" w14:textId="77777777" w:rsidR="003517C1" w:rsidRPr="00AB1778" w:rsidRDefault="003517C1" w:rsidP="00130455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 xml:space="preserve">Значение показателя за четвертый квартал определяется как количество субсидий, полученных в рамках мероприятия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ВСТ</m:t>
                  </m:r>
                </m:sub>
              </m:sSub>
            </m:oMath>
            <w:r w:rsidRPr="00AB1778">
              <w:rPr>
                <w:rFonts w:ascii="Times New Roman" w:hAnsi="Times New Roman"/>
                <w:sz w:val="20"/>
                <w:szCs w:val="20"/>
              </w:rPr>
              <w:t>=1.</w:t>
            </w:r>
          </w:p>
          <w:p w14:paraId="5C838ABA" w14:textId="77777777" w:rsidR="00E97F3D" w:rsidRPr="00AB1778" w:rsidRDefault="00E97F3D" w:rsidP="00130455">
            <w:pPr>
              <w:pStyle w:val="ConsPlusNormal"/>
              <w:ind w:right="-79" w:firstLine="1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1778" w:rsidRPr="00AB1778" w14:paraId="59F707A3" w14:textId="77777777" w:rsidTr="0014071A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B2D4A" w14:textId="77777777" w:rsidR="0014071A" w:rsidRPr="00AB1778" w:rsidRDefault="0014071A" w:rsidP="0059795E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1778">
              <w:rPr>
                <w:rFonts w:ascii="Times New Roman" w:hAnsi="Times New Roman" w:cs="Times New Roman"/>
                <w:sz w:val="24"/>
                <w:szCs w:val="24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  <w:p w14:paraId="32DCC179" w14:textId="75D41309" w:rsidR="00130455" w:rsidRPr="00AB1778" w:rsidRDefault="00130455" w:rsidP="0059795E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778" w:rsidRPr="00AB1778" w14:paraId="118650CD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CD965" w14:textId="0258C7F4" w:rsidR="00904674" w:rsidRPr="00AB1778" w:rsidRDefault="0014071A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E816" w14:textId="6CF8423E" w:rsidR="00904674" w:rsidRPr="00AB1778" w:rsidRDefault="007773F0" w:rsidP="00C71408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7773F0">
              <w:rPr>
                <w:rFonts w:ascii="Times New Roman" w:hAnsi="Times New Roman" w:cs="Times New Roman"/>
                <w:sz w:val="20"/>
                <w:szCs w:val="20"/>
              </w:rPr>
              <w:t xml:space="preserve">Мероприятие 02.01. Мероприятие в рамках ГП </w:t>
            </w:r>
            <w:proofErr w:type="gramStart"/>
            <w:r w:rsidRPr="007773F0">
              <w:rPr>
                <w:rFonts w:ascii="Times New Roman" w:hAnsi="Times New Roman" w:cs="Times New Roman"/>
                <w:sz w:val="20"/>
                <w:szCs w:val="20"/>
              </w:rPr>
              <w:t>МО  –</w:t>
            </w:r>
            <w:proofErr w:type="gramEnd"/>
            <w:r w:rsidRPr="007773F0">
              <w:rPr>
                <w:rFonts w:ascii="Times New Roman" w:hAnsi="Times New Roman" w:cs="Times New Roman"/>
                <w:sz w:val="20"/>
                <w:szCs w:val="20"/>
              </w:rPr>
              <w:t xml:space="preserve"> Техническая поддержка программно-технических комплексов для оформления паспортов гражданина Российской Федерации, </w:t>
            </w:r>
            <w:r w:rsidRPr="007773F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5927" w14:textId="5DE8862E" w:rsidR="00904674" w:rsidRPr="00AB1778" w:rsidRDefault="0014071A" w:rsidP="00130455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</w:t>
            </w:r>
            <w:r w:rsidRPr="00AB177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МФЦ,  в отношении которых осуществлена техническая поддержка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8F9BF" w14:textId="44545F26" w:rsidR="00904674" w:rsidRPr="00AE6649" w:rsidRDefault="0014071A" w:rsidP="0059795E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64F4" w14:textId="6B6A6446" w:rsidR="003517C1" w:rsidRPr="00AE6649" w:rsidRDefault="003517C1" w:rsidP="003517C1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>Показатель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а техническая поддержка.</w:t>
            </w:r>
          </w:p>
          <w:p w14:paraId="0E52D2CA" w14:textId="77777777" w:rsidR="003517C1" w:rsidRPr="00AE6649" w:rsidRDefault="003517C1" w:rsidP="003517C1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Значение показателя по итогам всех кварталов определяется по следующей формуле:  </w:t>
            </w:r>
          </w:p>
          <w:p w14:paraId="1A6D4350" w14:textId="77777777" w:rsidR="003517C1" w:rsidRPr="00AE6649" w:rsidRDefault="00000000" w:rsidP="003517C1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П</m:t>
                  </m:r>
                </m:sub>
              </m:sSub>
            </m:oMath>
            <w:r w:rsidR="003517C1" w:rsidRPr="00AE6649">
              <w:rPr>
                <w:rFonts w:ascii="Times New Roman" w:hAnsi="Times New Roman"/>
                <w:sz w:val="20"/>
                <w:szCs w:val="20"/>
              </w:rPr>
              <w:t>=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ТК</m:t>
                  </m:r>
                </m:sub>
              </m:sSub>
            </m:oMath>
            <w:r w:rsidR="003517C1" w:rsidRPr="00AE6649">
              <w:rPr>
                <w:rFonts w:ascii="Times New Roman" w:hAnsi="Times New Roman"/>
                <w:sz w:val="20"/>
                <w:szCs w:val="20"/>
              </w:rPr>
              <w:t xml:space="preserve"> где:</w:t>
            </w:r>
          </w:p>
          <w:p w14:paraId="4716B70A" w14:textId="77777777" w:rsidR="00C71408" w:rsidRPr="00AE6649" w:rsidRDefault="00000000" w:rsidP="00C71408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П</m:t>
                  </m:r>
                </m:sub>
              </m:sSub>
            </m:oMath>
            <w:r w:rsidR="003517C1" w:rsidRPr="00AE6649">
              <w:rPr>
                <w:rFonts w:ascii="Times New Roman" w:hAnsi="Times New Roman"/>
                <w:sz w:val="20"/>
                <w:szCs w:val="20"/>
              </w:rPr>
              <w:t xml:space="preserve">– </w:t>
            </w:r>
            <w:r w:rsidR="00C71408" w:rsidRPr="00AE6649">
              <w:rPr>
                <w:rFonts w:ascii="Times New Roman" w:hAnsi="Times New Roman"/>
                <w:sz w:val="20"/>
                <w:szCs w:val="20"/>
              </w:rPr>
              <w:t xml:space="preserve">количество программно-технических комплексов для оформления паспортов гражданина Российской Федерации, удостоверяющих личность </w:t>
            </w:r>
          </w:p>
          <w:p w14:paraId="4D78D525" w14:textId="77777777" w:rsidR="00C71408" w:rsidRPr="00AE6649" w:rsidRDefault="00C71408" w:rsidP="00C71408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гражданина Российской Федерации за пределами территории </w:t>
            </w:r>
          </w:p>
          <w:p w14:paraId="2F95D677" w14:textId="77777777" w:rsidR="00C71408" w:rsidRPr="00AE6649" w:rsidRDefault="00C71408" w:rsidP="00C71408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Российской Федерации, в многофункциональных центрах предоставления </w:t>
            </w:r>
          </w:p>
          <w:p w14:paraId="22516DE5" w14:textId="77777777" w:rsidR="00C71408" w:rsidRPr="00AE6649" w:rsidRDefault="00C71408" w:rsidP="00C71408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государственных и муниципальных услуг, установленных в МФЦ </w:t>
            </w:r>
          </w:p>
          <w:p w14:paraId="28F1BBCA" w14:textId="025DD4CB" w:rsidR="00C71408" w:rsidRPr="00AE6649" w:rsidRDefault="00C71408" w:rsidP="00C71408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муниципальных образований, в отношении которых осуществляется техническая </w:t>
            </w:r>
          </w:p>
          <w:p w14:paraId="6CBC02D1" w14:textId="0117DF30" w:rsidR="003517C1" w:rsidRPr="00AE6649" w:rsidRDefault="00C71408" w:rsidP="00C71408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>поддержка;</w:t>
            </w:r>
          </w:p>
          <w:p w14:paraId="39654813" w14:textId="77777777" w:rsidR="00C71408" w:rsidRPr="00AE6649" w:rsidRDefault="00000000" w:rsidP="00C71408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ПТК</m:t>
                  </m:r>
                </m:sub>
              </m:sSub>
            </m:oMath>
            <w:r w:rsidR="003517C1"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 – </w:t>
            </w:r>
            <w:r w:rsidR="00C71408"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программно-технических комплексов для оформления паспортов гражданина Российской Федерации, удостоверяющих личность </w:t>
            </w:r>
          </w:p>
          <w:p w14:paraId="7D8AE680" w14:textId="77777777" w:rsidR="00C71408" w:rsidRPr="00AE6649" w:rsidRDefault="00C71408" w:rsidP="00C71408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гражданина Российской Федерации за пределами территории </w:t>
            </w:r>
          </w:p>
          <w:p w14:paraId="54B9C864" w14:textId="77777777" w:rsidR="00C71408" w:rsidRPr="00AE6649" w:rsidRDefault="00C71408" w:rsidP="00C71408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Российской Федерации, в многофункциональных центрах предоставления </w:t>
            </w:r>
          </w:p>
          <w:p w14:paraId="764982F6" w14:textId="77777777" w:rsidR="00C71408" w:rsidRPr="00AE6649" w:rsidRDefault="00C71408" w:rsidP="00C71408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государственных и муниципальных услуг, установленных в МФЦ </w:t>
            </w:r>
          </w:p>
          <w:p w14:paraId="0081E04B" w14:textId="7D320103" w:rsidR="00130455" w:rsidRPr="00AE6649" w:rsidRDefault="00C71408" w:rsidP="00C71408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>муниципальных образований.</w:t>
            </w:r>
          </w:p>
        </w:tc>
      </w:tr>
      <w:tr w:rsidR="007773F0" w:rsidRPr="00AB1778" w14:paraId="469F8431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D9AB" w14:textId="709F214B" w:rsidR="007773F0" w:rsidRPr="007773F0" w:rsidRDefault="007773F0" w:rsidP="007773F0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2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C6DC2" w14:textId="56389AA5" w:rsidR="007773F0" w:rsidRPr="007773F0" w:rsidRDefault="007773F0" w:rsidP="007773F0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7773F0">
              <w:rPr>
                <w:rFonts w:ascii="Times New Roman" w:hAnsi="Times New Roman" w:cs="Times New Roman"/>
                <w:sz w:val="20"/>
                <w:szCs w:val="20"/>
              </w:rPr>
              <w:t xml:space="preserve">Мероприятие 02.05. Мероприятие, не включенное </w:t>
            </w:r>
            <w:proofErr w:type="gramStart"/>
            <w:r w:rsidRPr="007773F0">
              <w:rPr>
                <w:rFonts w:ascii="Times New Roman" w:hAnsi="Times New Roman" w:cs="Times New Roman"/>
                <w:sz w:val="20"/>
                <w:szCs w:val="20"/>
              </w:rPr>
              <w:t>в  ГП</w:t>
            </w:r>
            <w:proofErr w:type="gramEnd"/>
            <w:r w:rsidRPr="007773F0">
              <w:rPr>
                <w:rFonts w:ascii="Times New Roman" w:hAnsi="Times New Roman" w:cs="Times New Roman"/>
                <w:sz w:val="20"/>
                <w:szCs w:val="20"/>
              </w:rPr>
              <w:t xml:space="preserve">  МО  -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"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6FE3" w14:textId="7EBCA02A" w:rsidR="007773F0" w:rsidRPr="007773F0" w:rsidRDefault="007773F0" w:rsidP="007773F0">
            <w:pPr>
              <w:pStyle w:val="ConsPlusNormal"/>
              <w:ind w:firstLine="10"/>
              <w:jc w:val="both"/>
              <w:rPr>
                <w:rFonts w:ascii="Times New Roman" w:hAnsi="Times New Roman" w:cs="Times New Roman"/>
              </w:rPr>
            </w:pPr>
            <w:r w:rsidRPr="007773F0">
              <w:rPr>
                <w:rFonts w:ascii="Times New Roman" w:hAnsi="Times New Roman" w:cs="Times New Roman"/>
                <w:sz w:val="20"/>
                <w:szCs w:val="20"/>
              </w:rPr>
              <w:t xml:space="preserve"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в отношении которых осуществлена техническая поддержка 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02B16" w14:textId="75626678" w:rsidR="007773F0" w:rsidRPr="00AB1778" w:rsidRDefault="007773F0" w:rsidP="007773F0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 w:rsidRPr="007773F0">
              <w:rPr>
                <w:rFonts w:ascii="Times New Roman" w:hAnsi="Times New Roman" w:cs="Times New Roman"/>
                <w:sz w:val="20"/>
                <w:szCs w:val="20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59CF" w14:textId="77777777" w:rsidR="007773F0" w:rsidRPr="00AE6649" w:rsidRDefault="007773F0" w:rsidP="007773F0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>Показатель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а техническая поддержка.</w:t>
            </w:r>
          </w:p>
          <w:p w14:paraId="423C2E7E" w14:textId="77777777" w:rsidR="007773F0" w:rsidRPr="00AE6649" w:rsidRDefault="007773F0" w:rsidP="007773F0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Значение показателя по итогам всех кварталов определяется по следующей формуле:  </w:t>
            </w:r>
          </w:p>
          <w:p w14:paraId="19D07EE1" w14:textId="77777777" w:rsidR="007773F0" w:rsidRPr="00AE6649" w:rsidRDefault="00000000" w:rsidP="007773F0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П</m:t>
                  </m:r>
                </m:sub>
              </m:sSub>
            </m:oMath>
            <w:r w:rsidR="007773F0" w:rsidRPr="00AE6649">
              <w:rPr>
                <w:rFonts w:ascii="Times New Roman" w:hAnsi="Times New Roman"/>
                <w:sz w:val="20"/>
                <w:szCs w:val="20"/>
              </w:rPr>
              <w:t>=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ТК</m:t>
                  </m:r>
                </m:sub>
              </m:sSub>
            </m:oMath>
            <w:r w:rsidR="007773F0" w:rsidRPr="00AE6649">
              <w:rPr>
                <w:rFonts w:ascii="Times New Roman" w:hAnsi="Times New Roman"/>
                <w:sz w:val="20"/>
                <w:szCs w:val="20"/>
              </w:rPr>
              <w:t xml:space="preserve"> где:</w:t>
            </w:r>
          </w:p>
          <w:p w14:paraId="6EA02ED0" w14:textId="77777777" w:rsidR="007773F0" w:rsidRPr="00AE6649" w:rsidRDefault="00000000" w:rsidP="007773F0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П</m:t>
                  </m:r>
                </m:sub>
              </m:sSub>
            </m:oMath>
            <w:r w:rsidR="007773F0" w:rsidRPr="00AE6649">
              <w:rPr>
                <w:rFonts w:ascii="Times New Roman" w:hAnsi="Times New Roman"/>
                <w:sz w:val="20"/>
                <w:szCs w:val="20"/>
              </w:rPr>
              <w:t xml:space="preserve">– количество программно-технических комплексов для оформления паспортов гражданина Российской Федерации, удостоверяющих личность </w:t>
            </w:r>
          </w:p>
          <w:p w14:paraId="1230E0CB" w14:textId="77777777" w:rsidR="007773F0" w:rsidRPr="00AE6649" w:rsidRDefault="007773F0" w:rsidP="007773F0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гражданина Российской Федерации за пределами территории </w:t>
            </w:r>
          </w:p>
          <w:p w14:paraId="782C8FB4" w14:textId="77777777" w:rsidR="007773F0" w:rsidRPr="00AE6649" w:rsidRDefault="007773F0" w:rsidP="007773F0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Российской Федерации, в многофункциональных центрах предоставления </w:t>
            </w:r>
          </w:p>
          <w:p w14:paraId="6091E2ED" w14:textId="77777777" w:rsidR="007773F0" w:rsidRPr="00AE6649" w:rsidRDefault="007773F0" w:rsidP="007773F0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государственных и муниципальных услуг, установленных в МФЦ </w:t>
            </w:r>
          </w:p>
          <w:p w14:paraId="57BB85B9" w14:textId="77777777" w:rsidR="007773F0" w:rsidRPr="00AE6649" w:rsidRDefault="007773F0" w:rsidP="007773F0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 xml:space="preserve">муниципальных образований, в отношении которых осуществляется техническая </w:t>
            </w:r>
          </w:p>
          <w:p w14:paraId="5005EC10" w14:textId="77777777" w:rsidR="007773F0" w:rsidRPr="00AE6649" w:rsidRDefault="007773F0" w:rsidP="007773F0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lastRenderedPageBreak/>
              <w:t>поддержка;</w:t>
            </w:r>
          </w:p>
          <w:p w14:paraId="0E3E0432" w14:textId="77777777" w:rsidR="007773F0" w:rsidRPr="00AE6649" w:rsidRDefault="00000000" w:rsidP="007773F0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ПТК</m:t>
                  </m:r>
                </m:sub>
              </m:sSub>
            </m:oMath>
            <w:r w:rsidR="007773F0"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 – количество программно-технических комплексов для оформления паспортов гражданина Российской Федерации, удостоверяющих личность </w:t>
            </w:r>
          </w:p>
          <w:p w14:paraId="7C33B898" w14:textId="77777777" w:rsidR="007773F0" w:rsidRPr="00AE6649" w:rsidRDefault="007773F0" w:rsidP="007773F0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гражданина Российской Федерации за пределами территории </w:t>
            </w:r>
          </w:p>
          <w:p w14:paraId="673D9587" w14:textId="77777777" w:rsidR="007773F0" w:rsidRPr="00AE6649" w:rsidRDefault="007773F0" w:rsidP="007773F0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Российской Федерации, в многофункциональных центрах предоставления </w:t>
            </w:r>
          </w:p>
          <w:p w14:paraId="409E550D" w14:textId="77777777" w:rsidR="007773F0" w:rsidRPr="00AE6649" w:rsidRDefault="007773F0" w:rsidP="007773F0">
            <w:pPr>
              <w:pStyle w:val="ConsPlusNormal"/>
              <w:ind w:right="-79" w:firstLine="36"/>
              <w:rPr>
                <w:rFonts w:ascii="Times New Roman" w:hAnsi="Times New Roman" w:cs="Times New Roman"/>
                <w:sz w:val="20"/>
                <w:szCs w:val="20"/>
              </w:rPr>
            </w:pPr>
            <w:r w:rsidRPr="00AE6649">
              <w:rPr>
                <w:rFonts w:ascii="Times New Roman" w:hAnsi="Times New Roman" w:cs="Times New Roman"/>
                <w:sz w:val="20"/>
                <w:szCs w:val="20"/>
              </w:rPr>
              <w:t xml:space="preserve">государственных и муниципальных услуг, установленных в МФЦ </w:t>
            </w:r>
          </w:p>
          <w:p w14:paraId="38E1B9BE" w14:textId="1531BAFA" w:rsidR="007773F0" w:rsidRPr="00AE6649" w:rsidRDefault="007773F0" w:rsidP="007773F0">
            <w:pPr>
              <w:pStyle w:val="affff7"/>
              <w:ind w:firstLine="36"/>
              <w:jc w:val="left"/>
              <w:rPr>
                <w:sz w:val="20"/>
                <w:szCs w:val="20"/>
              </w:rPr>
            </w:pPr>
            <w:r w:rsidRPr="00AE6649">
              <w:rPr>
                <w:rFonts w:ascii="Times New Roman" w:hAnsi="Times New Roman"/>
                <w:sz w:val="20"/>
                <w:szCs w:val="20"/>
              </w:rPr>
              <w:t>муниципальных образований.</w:t>
            </w:r>
          </w:p>
        </w:tc>
      </w:tr>
      <w:tr w:rsidR="007773F0" w:rsidRPr="00AB1778" w14:paraId="5687AA4E" w14:textId="77777777" w:rsidTr="00E97F3D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783F" w14:textId="77777777" w:rsidR="007773F0" w:rsidRPr="00AB1778" w:rsidRDefault="007773F0" w:rsidP="007773F0">
            <w:pPr>
              <w:jc w:val="center"/>
              <w:rPr>
                <w:rFonts w:ascii="Times New Roman" w:hAnsi="Times New Roman"/>
                <w:b/>
                <w:lang w:eastAsia="en-US"/>
              </w:rPr>
            </w:pPr>
            <w:r w:rsidRPr="00AB1778">
              <w:rPr>
                <w:rFonts w:ascii="Times New Roman" w:hAnsi="Times New Roman"/>
                <w:b/>
                <w:lang w:eastAsia="en-US"/>
              </w:rPr>
              <w:lastRenderedPageBreak/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69F0D0D0" w14:textId="1519128D" w:rsidR="007773F0" w:rsidRPr="00AB1778" w:rsidRDefault="007773F0" w:rsidP="007773F0">
            <w:pPr>
              <w:jc w:val="center"/>
              <w:rPr>
                <w:rFonts w:ascii="Times New Roman" w:hAnsi="Times New Roman"/>
              </w:rPr>
            </w:pPr>
          </w:p>
        </w:tc>
      </w:tr>
      <w:tr w:rsidR="007773F0" w:rsidRPr="00AB1778" w14:paraId="777FE1D7" w14:textId="77777777" w:rsidTr="00E97F3D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A502" w14:textId="684ECC3F" w:rsidR="007773F0" w:rsidRPr="00AB1778" w:rsidRDefault="00EE404B" w:rsidP="007773F0">
            <w:pPr>
              <w:pStyle w:val="1f5"/>
              <w:widowControl w:val="0"/>
              <w:spacing w:after="0"/>
              <w:jc w:val="both"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EE404B">
              <w:rPr>
                <w:rFonts w:ascii="Times New Roman" w:hAnsi="Times New Roman"/>
                <w:color w:val="auto"/>
                <w:sz w:val="24"/>
                <w:szCs w:val="24"/>
              </w:rPr>
              <w:t>Основное мероприятие 01. Информационная инфраструктура</w:t>
            </w:r>
          </w:p>
        </w:tc>
      </w:tr>
      <w:tr w:rsidR="007773F0" w:rsidRPr="00AB1778" w14:paraId="068F22C5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E1F0" w14:textId="31FE8AC4" w:rsidR="007773F0" w:rsidRPr="00EE404B" w:rsidRDefault="00EE404B" w:rsidP="007773F0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16CD6" w14:textId="2698267D" w:rsidR="007773F0" w:rsidRPr="00AB1778" w:rsidRDefault="00DC27BB" w:rsidP="007773F0">
            <w:pPr>
              <w:pStyle w:val="ConsPlusNormal"/>
              <w:ind w:firstLine="10"/>
              <w:rPr>
                <w:rFonts w:ascii="Times New Roman" w:hAnsi="Times New Roman" w:cs="Times New Roman"/>
              </w:rPr>
            </w:pPr>
            <w:r w:rsidRPr="00DC27BB">
              <w:rPr>
                <w:rFonts w:ascii="Times New Roman" w:hAnsi="Times New Roman" w:cs="Times New Roman"/>
                <w:sz w:val="20"/>
                <w:szCs w:val="20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0D81" w14:textId="34020DFD" w:rsidR="007773F0" w:rsidRPr="00DC27BB" w:rsidRDefault="00DC27BB" w:rsidP="007773F0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r w:rsidRPr="00DC27BB">
              <w:rPr>
                <w:rFonts w:ascii="Times New Roman" w:hAnsi="Times New Roman"/>
                <w:sz w:val="20"/>
                <w:szCs w:val="20"/>
              </w:rPr>
              <w:t>Достижение результата не предусмотрено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FDCE" w14:textId="089F09CB" w:rsidR="007773F0" w:rsidRPr="00DC27BB" w:rsidRDefault="00DC27BB" w:rsidP="007773F0">
            <w:pPr>
              <w:autoSpaceDE w:val="0"/>
              <w:autoSpaceDN w:val="0"/>
              <w:adjustRightInd w:val="0"/>
              <w:ind w:firstLine="10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val="en-US" w:eastAsia="en-US"/>
              </w:rPr>
              <w:t>-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B010" w14:textId="584761AC" w:rsidR="007773F0" w:rsidRPr="00DC27BB" w:rsidRDefault="00DC27BB" w:rsidP="007773F0">
            <w:pPr>
              <w:pStyle w:val="affff7"/>
              <w:ind w:firstLine="36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</w:tr>
      <w:tr w:rsidR="007773F0" w:rsidRPr="00AB1778" w14:paraId="111259BF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04694" w14:textId="0D1E610A" w:rsidR="007773F0" w:rsidRPr="00DC27BB" w:rsidRDefault="00EE404B" w:rsidP="007773F0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07276" w14:textId="2CB711D2" w:rsidR="007773F0" w:rsidRPr="00AB1778" w:rsidRDefault="00DC27BB" w:rsidP="007773F0">
            <w:pPr>
              <w:pStyle w:val="ConsPlusNormal"/>
              <w:ind w:firstLine="10"/>
              <w:rPr>
                <w:rFonts w:ascii="Times New Roman" w:hAnsi="Times New Roman" w:cs="Times New Roman"/>
              </w:rPr>
            </w:pPr>
            <w:r w:rsidRPr="00DC27BB">
              <w:rPr>
                <w:rFonts w:ascii="Times New Roman" w:hAnsi="Times New Roman" w:cs="Times New Roman"/>
                <w:sz w:val="20"/>
                <w:szCs w:val="20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3D269" w14:textId="1892ACE0" w:rsidR="007773F0" w:rsidRPr="00DC27BB" w:rsidRDefault="00DC27BB" w:rsidP="007773F0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DC27BB">
              <w:rPr>
                <w:rFonts w:ascii="Times New Roman" w:hAnsi="Times New Roman"/>
                <w:sz w:val="20"/>
                <w:szCs w:val="20"/>
              </w:rPr>
              <w:t>Обеспечение  управлений</w:t>
            </w:r>
            <w:proofErr w:type="gramEnd"/>
            <w:r w:rsidRPr="00DC27BB">
              <w:rPr>
                <w:rFonts w:ascii="Times New Roman" w:hAnsi="Times New Roman"/>
                <w:sz w:val="20"/>
                <w:szCs w:val="20"/>
              </w:rPr>
              <w:t xml:space="preserve"> Админ</w:t>
            </w:r>
            <w:r>
              <w:rPr>
                <w:rFonts w:ascii="Times New Roman" w:hAnsi="Times New Roman"/>
                <w:sz w:val="20"/>
                <w:szCs w:val="20"/>
              </w:rPr>
              <w:t>и</w:t>
            </w:r>
            <w:r w:rsidRPr="00DC27BB">
              <w:rPr>
                <w:rFonts w:ascii="Times New Roman" w:hAnsi="Times New Roman"/>
                <w:sz w:val="20"/>
                <w:szCs w:val="20"/>
              </w:rPr>
              <w:t>страции Одинцовского городского округа IP-телефонией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BF32A" w14:textId="17FEADD7" w:rsidR="007773F0" w:rsidRPr="00EE404B" w:rsidRDefault="00EE404B" w:rsidP="007773F0">
            <w:pPr>
              <w:autoSpaceDE w:val="0"/>
              <w:autoSpaceDN w:val="0"/>
              <w:adjustRightInd w:val="0"/>
              <w:ind w:firstLine="10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 xml:space="preserve">единица 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6B8F1" w14:textId="77777777" w:rsidR="007773F0" w:rsidRPr="00EE404B" w:rsidRDefault="00DC27BB" w:rsidP="007773F0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E404B">
              <w:rPr>
                <w:rFonts w:ascii="Times New Roman" w:hAnsi="Times New Roman"/>
                <w:sz w:val="20"/>
                <w:szCs w:val="20"/>
              </w:rPr>
              <w:t>Количество присоединенных Управлений в Администрации Одинцовского городского округа</w:t>
            </w:r>
          </w:p>
          <w:p w14:paraId="4D66689F" w14:textId="55729C84" w:rsidR="00DC27BB" w:rsidRPr="00EE404B" w:rsidRDefault="00000000" w:rsidP="00DC27B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У</m:t>
                  </m:r>
                </m:sub>
              </m:sSub>
            </m:oMath>
            <w:r w:rsidR="00DC27BB" w:rsidRPr="00EE404B">
              <w:rPr>
                <w:rFonts w:ascii="Times New Roman" w:hAnsi="Times New Roman"/>
                <w:sz w:val="20"/>
                <w:szCs w:val="20"/>
              </w:rPr>
              <w:t>=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У</m:t>
                  </m:r>
                </m:sub>
              </m:sSub>
            </m:oMath>
            <w:r w:rsidR="00DC27BB" w:rsidRPr="00EE404B">
              <w:rPr>
                <w:rFonts w:ascii="Times New Roman" w:hAnsi="Times New Roman"/>
                <w:sz w:val="20"/>
                <w:szCs w:val="20"/>
              </w:rPr>
              <w:t xml:space="preserve"> где:</w:t>
            </w:r>
          </w:p>
          <w:p w14:paraId="2B30BF47" w14:textId="7EF01483" w:rsidR="00DC27BB" w:rsidRPr="00EE404B" w:rsidRDefault="00000000" w:rsidP="00EE404B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У</m:t>
                  </m:r>
                </m:sub>
              </m:sSub>
            </m:oMath>
            <w:r w:rsidR="00EE404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DC27BB" w:rsidRPr="00EE404B">
              <w:rPr>
                <w:rFonts w:ascii="Times New Roman" w:hAnsi="Times New Roman"/>
                <w:sz w:val="20"/>
                <w:szCs w:val="20"/>
              </w:rPr>
              <w:t xml:space="preserve">– количество </w:t>
            </w:r>
            <w:r w:rsidR="00EE404B" w:rsidRPr="00EE404B">
              <w:rPr>
                <w:rFonts w:ascii="Times New Roman" w:hAnsi="Times New Roman"/>
                <w:sz w:val="20"/>
                <w:szCs w:val="20"/>
              </w:rPr>
              <w:t>территориальных Управлений Администрации Одинцовского городского округа</w:t>
            </w:r>
            <w:r w:rsidR="00DC27BB" w:rsidRPr="00EE404B">
              <w:rPr>
                <w:rFonts w:ascii="Times New Roman" w:hAnsi="Times New Roman"/>
                <w:sz w:val="20"/>
                <w:szCs w:val="20"/>
              </w:rPr>
              <w:t>;</w:t>
            </w:r>
          </w:p>
          <w:p w14:paraId="1900C3DB" w14:textId="41F91DAA" w:rsidR="00DC27BB" w:rsidRDefault="00000000" w:rsidP="00DC27B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У</m:t>
                  </m:r>
                </m:sub>
              </m:sSub>
            </m:oMath>
            <w:r w:rsidR="00DC27BB" w:rsidRPr="00AB1778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EE404B" w:rsidRPr="00EE404B">
              <w:rPr>
                <w:rFonts w:ascii="Times New Roman" w:hAnsi="Times New Roman"/>
                <w:sz w:val="20"/>
                <w:szCs w:val="20"/>
              </w:rPr>
              <w:t xml:space="preserve">количество </w:t>
            </w:r>
            <w:r w:rsidR="00EE404B">
              <w:rPr>
                <w:rFonts w:ascii="Times New Roman" w:hAnsi="Times New Roman"/>
                <w:sz w:val="20"/>
                <w:szCs w:val="20"/>
              </w:rPr>
              <w:t xml:space="preserve">присоединенных </w:t>
            </w:r>
            <w:r w:rsidR="00EE404B" w:rsidRPr="00EE404B">
              <w:rPr>
                <w:rFonts w:ascii="Times New Roman" w:hAnsi="Times New Roman"/>
                <w:sz w:val="20"/>
                <w:szCs w:val="20"/>
              </w:rPr>
              <w:t>территориальных Управлений Администрации Одинцовского городского округа</w:t>
            </w:r>
          </w:p>
          <w:p w14:paraId="5A1C771C" w14:textId="5D74DEDB" w:rsidR="00DC27BB" w:rsidRPr="00AB1778" w:rsidRDefault="00DC27BB" w:rsidP="007773F0">
            <w:pPr>
              <w:pStyle w:val="affff7"/>
              <w:ind w:firstLine="36"/>
              <w:jc w:val="left"/>
              <w:rPr>
                <w:sz w:val="20"/>
                <w:szCs w:val="20"/>
              </w:rPr>
            </w:pPr>
          </w:p>
        </w:tc>
      </w:tr>
      <w:tr w:rsidR="007773F0" w:rsidRPr="00AB1778" w14:paraId="45E0A98D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507AB" w14:textId="617D7C52" w:rsidR="007773F0" w:rsidRPr="00DC27BB" w:rsidRDefault="00EE404B" w:rsidP="007773F0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EBC9" w14:textId="1BE3F239" w:rsidR="007773F0" w:rsidRPr="00EE404B" w:rsidRDefault="00EE404B" w:rsidP="007773F0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EE404B">
              <w:rPr>
                <w:rFonts w:ascii="Times New Roman" w:hAnsi="Times New Roman" w:cs="Times New Roman"/>
                <w:sz w:val="20"/>
                <w:szCs w:val="20"/>
              </w:rPr>
              <w:t xml:space="preserve"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 </w:t>
            </w:r>
            <w:r w:rsidRPr="00EE404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обеспечения совместной работы в ней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4E7F" w14:textId="1B01FB49" w:rsidR="007773F0" w:rsidRPr="00EE404B" w:rsidRDefault="00EE404B" w:rsidP="007773F0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EE404B">
              <w:rPr>
                <w:rFonts w:ascii="Times New Roman" w:hAnsi="Times New Roman"/>
                <w:sz w:val="20"/>
                <w:szCs w:val="20"/>
              </w:rPr>
              <w:lastRenderedPageBreak/>
              <w:t>Подключение  территориальных</w:t>
            </w:r>
            <w:proofErr w:type="gramEnd"/>
            <w:r w:rsidRPr="00EE404B">
              <w:rPr>
                <w:rFonts w:ascii="Times New Roman" w:hAnsi="Times New Roman"/>
                <w:sz w:val="20"/>
                <w:szCs w:val="20"/>
              </w:rPr>
              <w:t xml:space="preserve"> управлений к ЕИМТС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514C3" w14:textId="6FE85168" w:rsidR="007773F0" w:rsidRPr="00DC27BB" w:rsidRDefault="00EE404B" w:rsidP="00EE404B">
            <w:pPr>
              <w:autoSpaceDE w:val="0"/>
              <w:autoSpaceDN w:val="0"/>
              <w:adjustRightInd w:val="0"/>
              <w:rPr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7AEBF" w14:textId="77777777" w:rsidR="00EE404B" w:rsidRPr="00EE404B" w:rsidRDefault="00EE404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EE404B">
              <w:rPr>
                <w:rFonts w:ascii="Times New Roman" w:hAnsi="Times New Roman"/>
                <w:sz w:val="20"/>
                <w:szCs w:val="20"/>
              </w:rPr>
              <w:t>Количество присоединенных Управлений в Администрации Одинцовского городского округа</w:t>
            </w:r>
          </w:p>
          <w:p w14:paraId="0767B54C" w14:textId="77777777" w:rsidR="00EE404B" w:rsidRPr="00EE404B" w:rsidRDefault="00000000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У</m:t>
                  </m:r>
                </m:sub>
              </m:sSub>
            </m:oMath>
            <w:r w:rsidR="00EE404B" w:rsidRPr="00EE404B">
              <w:rPr>
                <w:rFonts w:ascii="Times New Roman" w:hAnsi="Times New Roman"/>
                <w:sz w:val="20"/>
                <w:szCs w:val="20"/>
              </w:rPr>
              <w:t>=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У</m:t>
                  </m:r>
                </m:sub>
              </m:sSub>
            </m:oMath>
            <w:r w:rsidR="00EE404B" w:rsidRPr="00EE404B">
              <w:rPr>
                <w:rFonts w:ascii="Times New Roman" w:hAnsi="Times New Roman"/>
                <w:sz w:val="20"/>
                <w:szCs w:val="20"/>
              </w:rPr>
              <w:t xml:space="preserve"> где:</w:t>
            </w:r>
          </w:p>
          <w:p w14:paraId="30A2EB45" w14:textId="77777777" w:rsidR="00EE404B" w:rsidRPr="00EE404B" w:rsidRDefault="00000000" w:rsidP="00EE404B">
            <w:pPr>
              <w:pStyle w:val="affff7"/>
              <w:ind w:firstLine="36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ТУ</m:t>
                  </m:r>
                </m:sub>
              </m:sSub>
            </m:oMath>
            <w:r w:rsidR="00EE404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EE404B" w:rsidRPr="00EE404B">
              <w:rPr>
                <w:rFonts w:ascii="Times New Roman" w:hAnsi="Times New Roman"/>
                <w:sz w:val="20"/>
                <w:szCs w:val="20"/>
              </w:rPr>
              <w:t>– количество территориальных Управлений Администрации Одинцовского городского округа;</w:t>
            </w:r>
          </w:p>
          <w:p w14:paraId="7528748E" w14:textId="77777777" w:rsidR="00EE404B" w:rsidRDefault="00000000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К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ПУ</m:t>
                  </m:r>
                </m:sub>
              </m:sSub>
            </m:oMath>
            <w:r w:rsidR="00EE404B" w:rsidRPr="00AB1778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EE404B" w:rsidRPr="00EE404B">
              <w:rPr>
                <w:rFonts w:ascii="Times New Roman" w:hAnsi="Times New Roman"/>
                <w:sz w:val="20"/>
                <w:szCs w:val="20"/>
              </w:rPr>
              <w:t xml:space="preserve">количество </w:t>
            </w:r>
            <w:r w:rsidR="00EE404B">
              <w:rPr>
                <w:rFonts w:ascii="Times New Roman" w:hAnsi="Times New Roman"/>
                <w:sz w:val="20"/>
                <w:szCs w:val="20"/>
              </w:rPr>
              <w:t xml:space="preserve">присоединенных </w:t>
            </w:r>
            <w:r w:rsidR="00EE404B" w:rsidRPr="00EE404B">
              <w:rPr>
                <w:rFonts w:ascii="Times New Roman" w:hAnsi="Times New Roman"/>
                <w:sz w:val="20"/>
                <w:szCs w:val="20"/>
              </w:rPr>
              <w:t>территориальных Управлений Администрации Одинцовского городского округа</w:t>
            </w:r>
          </w:p>
          <w:p w14:paraId="6EDA4046" w14:textId="77777777" w:rsidR="007773F0" w:rsidRPr="00AB1778" w:rsidRDefault="007773F0" w:rsidP="007773F0">
            <w:pPr>
              <w:pStyle w:val="affff7"/>
              <w:ind w:firstLine="36"/>
              <w:jc w:val="left"/>
              <w:rPr>
                <w:sz w:val="20"/>
                <w:szCs w:val="20"/>
              </w:rPr>
            </w:pPr>
          </w:p>
        </w:tc>
      </w:tr>
      <w:tr w:rsidR="00EE404B" w:rsidRPr="00AB1778" w14:paraId="228FC672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CECC" w14:textId="26173EC4" w:rsidR="00EE404B" w:rsidRPr="00DC27BB" w:rsidRDefault="00EE404B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C4099" w14:textId="22946BF7" w:rsidR="00EE404B" w:rsidRPr="00EE404B" w:rsidRDefault="00EE404B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EE404B">
              <w:rPr>
                <w:rFonts w:ascii="Times New Roman" w:hAnsi="Times New Roman" w:cs="Times New Roman"/>
                <w:sz w:val="20"/>
                <w:szCs w:val="20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71B47" w14:textId="71425E2D" w:rsidR="00EE404B" w:rsidRPr="00AB1778" w:rsidRDefault="00EE404B" w:rsidP="00EE404B">
            <w:pPr>
              <w:ind w:firstLine="10"/>
              <w:rPr>
                <w:sz w:val="20"/>
                <w:szCs w:val="20"/>
              </w:rPr>
            </w:pPr>
            <w:r w:rsidRPr="00EE404B">
              <w:rPr>
                <w:rFonts w:ascii="Times New Roman" w:hAnsi="Times New Roman"/>
                <w:sz w:val="20"/>
                <w:szCs w:val="20"/>
              </w:rPr>
              <w:t>Проведение аудита сегментов локальной вычислительной сети в территориальных управлениях и подготовка проектов модернизации данных сегментов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E49A3" w14:textId="166991D6" w:rsidR="00EE404B" w:rsidRPr="00DC27BB" w:rsidRDefault="00EE404B" w:rsidP="00EE404B">
            <w:pPr>
              <w:autoSpaceDE w:val="0"/>
              <w:autoSpaceDN w:val="0"/>
              <w:adjustRightInd w:val="0"/>
              <w:ind w:firstLine="10"/>
              <w:rPr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BB9B3" w14:textId="77777777" w:rsidR="00EE404B" w:rsidRPr="00AB1778" w:rsidRDefault="00EE404B" w:rsidP="00EE404B">
            <w:pPr>
              <w:pStyle w:val="affff7"/>
              <w:ind w:firstLine="36"/>
              <w:jc w:val="left"/>
              <w:rPr>
                <w:sz w:val="20"/>
                <w:szCs w:val="20"/>
              </w:rPr>
            </w:pPr>
          </w:p>
        </w:tc>
      </w:tr>
      <w:tr w:rsidR="00EE404B" w:rsidRPr="00AB1778" w14:paraId="0BC81ED2" w14:textId="77777777" w:rsidTr="00EE404B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E3AC" w14:textId="4B7AC1FC" w:rsidR="00EE404B" w:rsidRPr="00AB1778" w:rsidRDefault="00EE404B" w:rsidP="00EE404B">
            <w:pPr>
              <w:pStyle w:val="affff7"/>
              <w:ind w:firstLine="36"/>
              <w:jc w:val="left"/>
              <w:rPr>
                <w:sz w:val="20"/>
                <w:szCs w:val="20"/>
              </w:rPr>
            </w:pPr>
            <w:r w:rsidRPr="00EE404B">
              <w:rPr>
                <w:rFonts w:ascii="Times New Roman" w:hAnsi="Times New Roman"/>
                <w:sz w:val="24"/>
                <w:lang w:eastAsia="en-US"/>
              </w:rPr>
              <w:t>Основное мероприятие 02. Информационная безопасность</w:t>
            </w:r>
          </w:p>
        </w:tc>
      </w:tr>
      <w:tr w:rsidR="00EE404B" w:rsidRPr="00AB1778" w14:paraId="5A4251D7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B9093" w14:textId="77777777" w:rsidR="00EE404B" w:rsidRPr="00DC27BB" w:rsidRDefault="00EE404B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027C" w14:textId="53A0A468" w:rsidR="00EE404B" w:rsidRPr="00EE404B" w:rsidRDefault="00EE404B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EE404B">
              <w:rPr>
                <w:rFonts w:ascii="Times New Roman" w:hAnsi="Times New Roman" w:cs="Times New Roman"/>
                <w:sz w:val="20"/>
                <w:szCs w:val="20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A39E6" w14:textId="0B140CB6" w:rsidR="00EE404B" w:rsidRPr="001B20DA" w:rsidRDefault="00EE404B" w:rsidP="00EE404B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0"/>
                <w:szCs w:val="20"/>
              </w:rPr>
              <w:t xml:space="preserve">Аттестация по требованиям безопасности </w:t>
            </w:r>
            <w:r w:rsidR="001B20DA">
              <w:rPr>
                <w:rFonts w:ascii="Times New Roman" w:hAnsi="Times New Roman"/>
                <w:sz w:val="20"/>
                <w:szCs w:val="20"/>
              </w:rPr>
              <w:t>информационной системы персональных данных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BE0EE" w14:textId="044828A3" w:rsidR="00EE404B" w:rsidRPr="00DC27BB" w:rsidRDefault="00EE404B" w:rsidP="00EE404B">
            <w:pPr>
              <w:autoSpaceDE w:val="0"/>
              <w:autoSpaceDN w:val="0"/>
              <w:adjustRightInd w:val="0"/>
              <w:ind w:firstLine="10"/>
              <w:rPr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57C6" w14:textId="77777777" w:rsidR="00EE404B" w:rsidRDefault="001B20DA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0"/>
                <w:szCs w:val="20"/>
              </w:rPr>
              <w:t>К</w:t>
            </w:r>
            <w:r w:rsidRPr="001B20DA">
              <w:rPr>
                <w:rFonts w:ascii="Times New Roman" w:hAnsi="Times New Roman"/>
                <w:sz w:val="20"/>
                <w:szCs w:val="20"/>
                <w:vertAlign w:val="subscript"/>
              </w:rPr>
              <w:t>1</w:t>
            </w:r>
            <w:r>
              <w:rPr>
                <w:rFonts w:ascii="Times New Roman" w:hAnsi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= К</w:t>
            </w:r>
            <w:r w:rsidRPr="001B20DA">
              <w:rPr>
                <w:rFonts w:ascii="Times New Roman" w:hAnsi="Times New Roman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/>
                <w:sz w:val="20"/>
                <w:szCs w:val="20"/>
              </w:rPr>
              <w:t>, где</w:t>
            </w:r>
          </w:p>
          <w:p w14:paraId="304AE5CD" w14:textId="77777777" w:rsidR="001B20DA" w:rsidRDefault="001B20DA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0"/>
                <w:szCs w:val="20"/>
              </w:rPr>
              <w:t>К</w:t>
            </w:r>
            <w:r w:rsidRPr="001B20DA">
              <w:rPr>
                <w:rFonts w:ascii="Times New Roman" w:hAnsi="Times New Roman"/>
                <w:sz w:val="20"/>
                <w:szCs w:val="20"/>
                <w:vertAlign w:val="subscript"/>
              </w:rPr>
              <w:t>1</w:t>
            </w:r>
            <w:r>
              <w:rPr>
                <w:rFonts w:ascii="Times New Roman" w:hAnsi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- информационная система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персональных данных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выведенная из эксплуатации;</w:t>
            </w:r>
          </w:p>
          <w:p w14:paraId="5EF0E306" w14:textId="571F67BD" w:rsidR="001B20DA" w:rsidRPr="001B20DA" w:rsidRDefault="001B20DA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</w:t>
            </w:r>
            <w:r w:rsidRPr="001B20DA">
              <w:rPr>
                <w:rFonts w:ascii="Times New Roman" w:hAnsi="Times New Roman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hAnsi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- информационная система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персональных данных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введенная в эксплуатацию</w:t>
            </w:r>
          </w:p>
        </w:tc>
      </w:tr>
      <w:tr w:rsidR="001B20DA" w:rsidRPr="00AB1778" w14:paraId="4943AC11" w14:textId="77777777" w:rsidTr="001B20DA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AA1C" w14:textId="05CDB963" w:rsidR="001B20DA" w:rsidRPr="001B20DA" w:rsidRDefault="001B20DA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4"/>
              </w:rPr>
              <w:t>Основное мероприятие 03. Цифровое государственное управление</w:t>
            </w:r>
          </w:p>
        </w:tc>
      </w:tr>
      <w:tr w:rsidR="00EE404B" w:rsidRPr="00AB1778" w14:paraId="5BD38FED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0DB45" w14:textId="6B05C9A8" w:rsidR="00EE404B" w:rsidRPr="00DC27BB" w:rsidRDefault="001B20DA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8BD6E" w14:textId="3D809609" w:rsidR="00EE404B" w:rsidRPr="00EE404B" w:rsidRDefault="001B20DA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1B20DA">
              <w:rPr>
                <w:rFonts w:ascii="Times New Roman" w:hAnsi="Times New Roman" w:cs="Times New Roman"/>
                <w:sz w:val="20"/>
                <w:szCs w:val="20"/>
              </w:rPr>
              <w:t>Мероприятие 03.01. Обеспечение программными продуктами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81D39" w14:textId="399F8664" w:rsidR="00EE404B" w:rsidRPr="001B20DA" w:rsidRDefault="001B20DA" w:rsidP="00EE404B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0"/>
                <w:szCs w:val="20"/>
              </w:rPr>
              <w:t>Обеспечение одновременным доступом к базам Консультант+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5DBA3" w14:textId="7276F848" w:rsidR="00EE404B" w:rsidRPr="00DC27BB" w:rsidRDefault="00EE404B" w:rsidP="00EE404B">
            <w:pPr>
              <w:autoSpaceDE w:val="0"/>
              <w:autoSpaceDN w:val="0"/>
              <w:adjustRightInd w:val="0"/>
              <w:ind w:firstLine="10"/>
              <w:rPr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F4CCD" w14:textId="5AB6B8F1" w:rsidR="00B34620" w:rsidRPr="00B34620" w:rsidRDefault="00B34620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 w:rsidRPr="001B20DA">
              <w:rPr>
                <w:rFonts w:ascii="Times New Roman" w:hAnsi="Times New Roman"/>
                <w:sz w:val="20"/>
                <w:szCs w:val="20"/>
              </w:rPr>
              <w:t>К</w:t>
            </w:r>
            <w:r w:rsidRPr="001B20DA">
              <w:rPr>
                <w:rFonts w:ascii="Times New Roman" w:hAnsi="Times New Roman"/>
                <w:sz w:val="20"/>
                <w:szCs w:val="20"/>
                <w:vertAlign w:val="subscript"/>
              </w:rPr>
              <w:t>ОБЩ</w:t>
            </w:r>
            <w:r>
              <w:rPr>
                <w:rFonts w:ascii="Times New Roman" w:hAnsi="Times New Roman"/>
                <w:sz w:val="20"/>
                <w:szCs w:val="20"/>
                <w:vertAlign w:val="subscript"/>
              </w:rPr>
              <w:t xml:space="preserve">  </w:t>
            </w:r>
            <w:r w:rsidRPr="00B34620">
              <w:rPr>
                <w:rFonts w:ascii="Times New Roman" w:hAnsi="Times New Roman"/>
                <w:sz w:val="28"/>
                <w:szCs w:val="28"/>
                <w:vertAlign w:val="subscript"/>
              </w:rPr>
              <w:t>≥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К</w:t>
            </w:r>
            <w:r w:rsidRPr="00B34620">
              <w:rPr>
                <w:rFonts w:ascii="Times New Roman" w:hAnsi="Times New Roman"/>
                <w:sz w:val="20"/>
                <w:szCs w:val="20"/>
                <w:vertAlign w:val="subscript"/>
              </w:rPr>
              <w:t>ИСП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, где </w:t>
            </w:r>
          </w:p>
          <w:p w14:paraId="752C93BF" w14:textId="3D723F8C" w:rsidR="00EE404B" w:rsidRDefault="001B20DA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0"/>
                <w:szCs w:val="20"/>
              </w:rPr>
              <w:t>К</w:t>
            </w:r>
            <w:r w:rsidRPr="001B20DA">
              <w:rPr>
                <w:rFonts w:ascii="Times New Roman" w:hAnsi="Times New Roman"/>
                <w:sz w:val="20"/>
                <w:szCs w:val="20"/>
                <w:vertAlign w:val="subscript"/>
              </w:rPr>
              <w:t>ОБЩ</w:t>
            </w:r>
            <w:r w:rsidR="00B34620">
              <w:rPr>
                <w:rFonts w:ascii="Times New Roman" w:hAnsi="Times New Roman"/>
                <w:sz w:val="20"/>
                <w:szCs w:val="20"/>
              </w:rPr>
              <w:t xml:space="preserve"> – общее количество доступных сессий одновременного доступа к базам </w:t>
            </w:r>
            <w:r w:rsidR="00B34620" w:rsidRPr="001B20DA">
              <w:rPr>
                <w:rFonts w:ascii="Times New Roman" w:hAnsi="Times New Roman"/>
                <w:sz w:val="20"/>
                <w:szCs w:val="20"/>
              </w:rPr>
              <w:t>Консультант+</w:t>
            </w:r>
            <w:r w:rsidR="00B34620">
              <w:rPr>
                <w:rFonts w:ascii="Times New Roman" w:hAnsi="Times New Roman"/>
                <w:sz w:val="20"/>
                <w:szCs w:val="20"/>
              </w:rPr>
              <w:t>;</w:t>
            </w:r>
          </w:p>
          <w:p w14:paraId="3A07E471" w14:textId="2EE1D22A" w:rsidR="00B34620" w:rsidRPr="00B34620" w:rsidRDefault="00B34620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</w:t>
            </w:r>
            <w:r w:rsidRPr="00B34620">
              <w:rPr>
                <w:rFonts w:ascii="Times New Roman" w:hAnsi="Times New Roman"/>
                <w:sz w:val="20"/>
                <w:szCs w:val="20"/>
                <w:vertAlign w:val="subscript"/>
              </w:rPr>
              <w:t>ИСП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- количество сессий одновременно работающих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пользователей  с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базами </w:t>
            </w:r>
            <w:r w:rsidRPr="001B20DA">
              <w:rPr>
                <w:rFonts w:ascii="Times New Roman" w:hAnsi="Times New Roman"/>
                <w:sz w:val="20"/>
                <w:szCs w:val="20"/>
              </w:rPr>
              <w:t>Консультант+</w:t>
            </w:r>
          </w:p>
        </w:tc>
      </w:tr>
      <w:tr w:rsidR="001B20DA" w:rsidRPr="00AB1778" w14:paraId="6963856A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3E2C5" w14:textId="58161EC0" w:rsidR="001B20DA" w:rsidRPr="00DC27BB" w:rsidRDefault="001B20DA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7582" w14:textId="66FF39EA" w:rsidR="001B20DA" w:rsidRPr="00EE404B" w:rsidRDefault="001B20DA" w:rsidP="00EE404B">
            <w:pPr>
              <w:pStyle w:val="ConsPlusNormal"/>
              <w:ind w:firstLine="10"/>
              <w:rPr>
                <w:rFonts w:ascii="Times New Roman" w:hAnsi="Times New Roman" w:cs="Times New Roman"/>
              </w:rPr>
            </w:pPr>
            <w:r w:rsidRPr="001B20DA">
              <w:rPr>
                <w:rFonts w:ascii="Times New Roman" w:hAnsi="Times New Roman" w:cs="Times New Roman"/>
                <w:sz w:val="20"/>
                <w:szCs w:val="20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BE32E" w14:textId="03A4FF21" w:rsidR="001B20DA" w:rsidRPr="001B20DA" w:rsidRDefault="000E5C3C" w:rsidP="00EE404B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оличество</w:t>
            </w:r>
            <w:r w:rsidR="00144D6B" w:rsidRPr="001B20DA">
              <w:rPr>
                <w:rFonts w:ascii="Times New Roman" w:hAnsi="Times New Roman"/>
                <w:sz w:val="20"/>
                <w:szCs w:val="20"/>
              </w:rPr>
              <w:t xml:space="preserve"> государственных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информационных систем</w:t>
            </w:r>
            <w:r w:rsidR="00144D6B">
              <w:rPr>
                <w:rFonts w:ascii="Times New Roman" w:hAnsi="Times New Roman"/>
                <w:sz w:val="20"/>
                <w:szCs w:val="20"/>
              </w:rPr>
              <w:t>, а также</w:t>
            </w:r>
            <w:r w:rsidR="00144D6B" w:rsidRPr="001B20D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B20DA" w:rsidRPr="001B20DA">
              <w:rPr>
                <w:rFonts w:ascii="Times New Roman" w:hAnsi="Times New Roman"/>
                <w:sz w:val="20"/>
                <w:szCs w:val="20"/>
              </w:rPr>
              <w:t xml:space="preserve">системы ведения протоколов и контроля исполнения поручений </w:t>
            </w:r>
            <w:r w:rsidR="001B20DA">
              <w:rPr>
                <w:rFonts w:ascii="Times New Roman" w:hAnsi="Times New Roman"/>
                <w:sz w:val="20"/>
                <w:szCs w:val="20"/>
              </w:rPr>
              <w:t xml:space="preserve">Главы </w:t>
            </w:r>
            <w:r w:rsidR="001B20DA" w:rsidRPr="001B20DA">
              <w:rPr>
                <w:rFonts w:ascii="Times New Roman" w:hAnsi="Times New Roman"/>
                <w:sz w:val="20"/>
                <w:szCs w:val="20"/>
              </w:rPr>
              <w:t>Одинцовского городского округа Московской области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обеспеченных сопровождением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72538" w14:textId="225F7A0E" w:rsidR="001B20DA" w:rsidRPr="00EE404B" w:rsidRDefault="001B20DA" w:rsidP="00EE404B">
            <w:pPr>
              <w:autoSpaceDE w:val="0"/>
              <w:autoSpaceDN w:val="0"/>
              <w:adjustRightInd w:val="0"/>
              <w:ind w:firstLine="10"/>
              <w:rPr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0D64" w14:textId="395E0E96" w:rsidR="0055072C" w:rsidRPr="0055072C" w:rsidRDefault="0055072C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</w:t>
            </w:r>
            <w:r w:rsidRPr="004A5AE3">
              <w:rPr>
                <w:rFonts w:ascii="Times New Roman" w:hAnsi="Times New Roman"/>
                <w:sz w:val="20"/>
                <w:szCs w:val="20"/>
                <w:vertAlign w:val="subscript"/>
              </w:rPr>
              <w:t>ОБЩ</w:t>
            </w:r>
            <w:r>
              <w:rPr>
                <w:rFonts w:ascii="Times New Roman" w:hAnsi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= К</w:t>
            </w:r>
            <w:r w:rsidRPr="0055072C">
              <w:rPr>
                <w:rFonts w:ascii="Times New Roman" w:hAnsi="Times New Roman"/>
                <w:sz w:val="20"/>
                <w:szCs w:val="20"/>
                <w:vertAlign w:val="subscript"/>
              </w:rPr>
              <w:t>ГИС</w:t>
            </w:r>
            <w:r>
              <w:rPr>
                <w:rFonts w:ascii="Times New Roman" w:hAnsi="Times New Roman"/>
                <w:sz w:val="20"/>
                <w:szCs w:val="20"/>
              </w:rPr>
              <w:t>+К</w:t>
            </w:r>
            <w:r w:rsidRPr="0055072C">
              <w:rPr>
                <w:rFonts w:ascii="Times New Roman" w:hAnsi="Times New Roman"/>
                <w:sz w:val="20"/>
                <w:szCs w:val="20"/>
                <w:vertAlign w:val="subscript"/>
              </w:rPr>
              <w:t>ИС</w:t>
            </w:r>
          </w:p>
          <w:p w14:paraId="009B1CBF" w14:textId="77777777" w:rsidR="001B20DA" w:rsidRDefault="004A5AE3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</w:t>
            </w:r>
            <w:r w:rsidRPr="004A5AE3">
              <w:rPr>
                <w:rFonts w:ascii="Times New Roman" w:hAnsi="Times New Roman"/>
                <w:sz w:val="20"/>
                <w:szCs w:val="20"/>
                <w:vertAlign w:val="subscript"/>
              </w:rPr>
              <w:t>ОБЩ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– общее количество </w:t>
            </w:r>
            <w:r w:rsidRPr="001B20DA">
              <w:rPr>
                <w:rFonts w:ascii="Times New Roman" w:hAnsi="Times New Roman"/>
                <w:sz w:val="20"/>
                <w:szCs w:val="20"/>
              </w:rPr>
              <w:t>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  <w:r w:rsidR="0055072C">
              <w:rPr>
                <w:rFonts w:ascii="Times New Roman" w:hAnsi="Times New Roman"/>
                <w:sz w:val="20"/>
                <w:szCs w:val="20"/>
              </w:rPr>
              <w:t>;</w:t>
            </w:r>
          </w:p>
          <w:p w14:paraId="31CB9017" w14:textId="0A05CF54" w:rsidR="0055072C" w:rsidRPr="0055072C" w:rsidRDefault="0055072C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К</w:t>
            </w:r>
            <w:r w:rsidRPr="0055072C">
              <w:rPr>
                <w:rFonts w:ascii="Times New Roman" w:hAnsi="Times New Roman"/>
                <w:sz w:val="20"/>
                <w:szCs w:val="20"/>
                <w:vertAlign w:val="subscript"/>
              </w:rPr>
              <w:t>ИС</w:t>
            </w:r>
            <w:r>
              <w:rPr>
                <w:rFonts w:ascii="Times New Roman" w:hAnsi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- </w:t>
            </w:r>
            <w:r w:rsidRPr="001B20DA">
              <w:rPr>
                <w:rFonts w:ascii="Times New Roman" w:hAnsi="Times New Roman"/>
                <w:sz w:val="20"/>
                <w:szCs w:val="20"/>
              </w:rPr>
              <w:t>систем</w:t>
            </w:r>
            <w:r>
              <w:rPr>
                <w:rFonts w:ascii="Times New Roman" w:hAnsi="Times New Roman"/>
                <w:sz w:val="20"/>
                <w:szCs w:val="20"/>
              </w:rPr>
              <w:t>а</w:t>
            </w:r>
            <w:r w:rsidRPr="001B20DA">
              <w:rPr>
                <w:rFonts w:ascii="Times New Roman" w:hAnsi="Times New Roman"/>
                <w:sz w:val="20"/>
                <w:szCs w:val="20"/>
              </w:rPr>
              <w:t xml:space="preserve"> ведения протоколов и контроля исполнения поручений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Главы </w:t>
            </w:r>
            <w:r w:rsidRPr="001B20DA">
              <w:rPr>
                <w:rFonts w:ascii="Times New Roman" w:hAnsi="Times New Roman"/>
                <w:sz w:val="20"/>
                <w:szCs w:val="20"/>
              </w:rPr>
              <w:t>Одинцовского городского округа Московской области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обеспеченных сопровождением</w:t>
            </w:r>
          </w:p>
        </w:tc>
      </w:tr>
      <w:tr w:rsidR="00EE404B" w:rsidRPr="00AB1778" w14:paraId="7F75ED44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509FE" w14:textId="63A69B2B" w:rsidR="00EE404B" w:rsidRPr="00DC27BB" w:rsidRDefault="001B20DA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D1A95" w14:textId="14C07089" w:rsidR="00EE404B" w:rsidRPr="00EE404B" w:rsidRDefault="001B20DA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1B20DA">
              <w:rPr>
                <w:rFonts w:ascii="Times New Roman" w:hAnsi="Times New Roman" w:cs="Times New Roman"/>
                <w:sz w:val="20"/>
                <w:szCs w:val="20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A0A5" w14:textId="03D8056B" w:rsidR="00EE404B" w:rsidRPr="001B20DA" w:rsidRDefault="001B20DA" w:rsidP="00EE404B">
            <w:pPr>
              <w:ind w:firstLine="10"/>
              <w:rPr>
                <w:rFonts w:ascii="Times New Roman" w:hAnsi="Times New Roman"/>
                <w:sz w:val="20"/>
                <w:szCs w:val="20"/>
              </w:rPr>
            </w:pPr>
            <w:r w:rsidRPr="001B20DA">
              <w:rPr>
                <w:rFonts w:ascii="Times New Roman" w:hAnsi="Times New Roman"/>
                <w:sz w:val="20"/>
                <w:szCs w:val="20"/>
              </w:rPr>
              <w:t>Создание муниципальной информационной системы "Муниципальный регистр населения"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C9D9B" w14:textId="591FE967" w:rsidR="00EE404B" w:rsidRPr="00DC27BB" w:rsidRDefault="00EE404B" w:rsidP="00EE404B">
            <w:pPr>
              <w:autoSpaceDE w:val="0"/>
              <w:autoSpaceDN w:val="0"/>
              <w:adjustRightInd w:val="0"/>
              <w:ind w:firstLine="10"/>
              <w:rPr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6F79B" w14:textId="705DED3E" w:rsidR="00EE404B" w:rsidRPr="001B20DA" w:rsidRDefault="00144D6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Количество созданных информационных систем для </w:t>
            </w:r>
            <w:r w:rsidR="0055072C">
              <w:rPr>
                <w:rFonts w:ascii="Times New Roman" w:hAnsi="Times New Roman"/>
                <w:sz w:val="20"/>
                <w:szCs w:val="20"/>
              </w:rPr>
              <w:t xml:space="preserve">формирования,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ведения </w:t>
            </w:r>
            <w:r w:rsidR="0055072C">
              <w:rPr>
                <w:rFonts w:ascii="Times New Roman" w:hAnsi="Times New Roman"/>
                <w:sz w:val="20"/>
                <w:szCs w:val="20"/>
              </w:rPr>
              <w:t xml:space="preserve">и использования единой базы данных учета и регистрации сведений о гражданах и их семьях, зарегистрированных по месту пребывания на территории Одинцовского городского округа </w:t>
            </w:r>
          </w:p>
        </w:tc>
      </w:tr>
      <w:tr w:rsidR="001B20DA" w:rsidRPr="00AB1778" w14:paraId="2BFD4380" w14:textId="77777777" w:rsidTr="001B20DA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6FAF" w14:textId="74065AF7" w:rsidR="001B20DA" w:rsidRPr="00B34620" w:rsidRDefault="00B34620" w:rsidP="00B34620">
            <w:pPr>
              <w:pStyle w:val="affff7"/>
              <w:ind w:firstLine="36"/>
              <w:rPr>
                <w:rFonts w:ascii="Times New Roman" w:hAnsi="Times New Roman"/>
                <w:sz w:val="24"/>
              </w:rPr>
            </w:pPr>
            <w:r w:rsidRPr="00B34620">
              <w:rPr>
                <w:rFonts w:ascii="Times New Roman" w:hAnsi="Times New Roman"/>
                <w:sz w:val="24"/>
              </w:rPr>
              <w:t>Основное мероприятие E4. «Цифровая образовательная среда»</w:t>
            </w:r>
          </w:p>
        </w:tc>
      </w:tr>
      <w:tr w:rsidR="00EE404B" w:rsidRPr="00AB1778" w14:paraId="2768ED51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F871" w14:textId="77777777" w:rsidR="00EE404B" w:rsidRPr="00AB1778" w:rsidRDefault="00EE404B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540E" w14:textId="2F243036" w:rsidR="00EE404B" w:rsidRPr="00AB1778" w:rsidRDefault="00EE404B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 xml:space="preserve">Мероприятие </w:t>
            </w:r>
            <w:r w:rsidRPr="00AB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>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56BFD" w14:textId="77777777" w:rsidR="00EE404B" w:rsidRPr="00AB1778" w:rsidRDefault="00EE404B" w:rsidP="00EE404B">
            <w:pPr>
              <w:ind w:firstLine="10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C86A8" w14:textId="067CF4B4" w:rsidR="00EE404B" w:rsidRPr="00AB1778" w:rsidRDefault="00EE404B" w:rsidP="00EE404B">
            <w:pPr>
              <w:autoSpaceDE w:val="0"/>
              <w:autoSpaceDN w:val="0"/>
              <w:adjustRightInd w:val="0"/>
              <w:ind w:firstLine="10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75339" w14:textId="77777777" w:rsidR="00EE404B" w:rsidRPr="00AB1778" w:rsidRDefault="00EE404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>Количество образовательных организаций в муниципальном образовании Московской области, обеспеченных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 определяется согласно распределению субсидии бюджетам муниципальных образований Московской области, предусмотренных мероприятием Е4.04 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софинансирование расходов ..</w:t>
            </w:r>
          </w:p>
          <w:p w14:paraId="2692C911" w14:textId="77777777" w:rsidR="00EE404B" w:rsidRDefault="00EE404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>Периодичность представления – ежеквартально.</w:t>
            </w:r>
          </w:p>
          <w:p w14:paraId="1DE2F8A1" w14:textId="3DE8C9CE" w:rsidR="00EE404B" w:rsidRPr="00AB1778" w:rsidRDefault="00EE404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E404B" w:rsidRPr="00AB1778" w14:paraId="2EECFE08" w14:textId="77777777" w:rsidTr="00EE404B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4F212" w14:textId="77777777" w:rsidR="00EE404B" w:rsidRPr="00AB1778" w:rsidRDefault="00EE404B" w:rsidP="00EE404B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</w:t>
            </w:r>
          </w:p>
        </w:tc>
        <w:tc>
          <w:tcPr>
            <w:tcW w:w="9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CC82C" w14:textId="77777777" w:rsidR="00EE404B" w:rsidRDefault="00EE404B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 xml:space="preserve">Мероприятие </w:t>
            </w:r>
            <w:r w:rsidRPr="00AB177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AB1778">
              <w:rPr>
                <w:rFonts w:ascii="Times New Roman" w:hAnsi="Times New Roman" w:cs="Times New Roman"/>
                <w:sz w:val="20"/>
                <w:szCs w:val="20"/>
              </w:rPr>
              <w:t xml:space="preserve">4.05. Обновление и техническое обслуживание (ремонт) средств </w:t>
            </w:r>
            <w:r w:rsidRPr="00AB177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  <w:p w14:paraId="5F857326" w14:textId="19620A95" w:rsidR="00EE404B" w:rsidRPr="00AB1778" w:rsidRDefault="00EE404B" w:rsidP="00EE404B">
            <w:pPr>
              <w:pStyle w:val="ConsPlusNormal"/>
              <w:ind w:firstLine="1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F58DD" w14:textId="77777777" w:rsidR="00EE404B" w:rsidRPr="00AB1778" w:rsidRDefault="00EE404B" w:rsidP="00EE404B">
            <w:pPr>
              <w:ind w:firstLine="10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AB1778">
              <w:rPr>
                <w:rFonts w:ascii="Times New Roman" w:hAnsi="Times New Roman"/>
                <w:sz w:val="20"/>
                <w:szCs w:val="20"/>
                <w:lang w:eastAsia="en-US"/>
              </w:rPr>
              <w:lastRenderedPageBreak/>
              <w:t xml:space="preserve">Обеспечено обновление и техническое обслуживание (ремонт) средств (программного обеспечения и </w:t>
            </w:r>
            <w:r w:rsidRPr="00AB1778">
              <w:rPr>
                <w:rFonts w:ascii="Times New Roman" w:hAnsi="Times New Roman"/>
                <w:sz w:val="20"/>
                <w:szCs w:val="20"/>
                <w:lang w:eastAsia="en-US"/>
              </w:rPr>
              <w:lastRenderedPageBreak/>
              <w:t>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0EAE2" w14:textId="434A84B2" w:rsidR="00EE404B" w:rsidRPr="00AB1778" w:rsidRDefault="00EE404B" w:rsidP="00EE404B">
            <w:pPr>
              <w:ind w:firstLine="10"/>
              <w:rPr>
                <w:rFonts w:ascii="Times New Roman" w:hAnsi="Times New Roman"/>
                <w:sz w:val="20"/>
                <w:szCs w:val="20"/>
                <w:lang w:eastAsia="en-US"/>
              </w:rPr>
            </w:pPr>
            <w:r w:rsidRPr="00EE404B">
              <w:rPr>
                <w:rFonts w:ascii="Times New Roman" w:hAnsi="Times New Roman"/>
                <w:sz w:val="20"/>
                <w:szCs w:val="20"/>
                <w:lang w:eastAsia="en-US"/>
              </w:rPr>
              <w:lastRenderedPageBreak/>
              <w:t>единица</w:t>
            </w:r>
          </w:p>
        </w:tc>
        <w:tc>
          <w:tcPr>
            <w:tcW w:w="2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3CE2B" w14:textId="77777777" w:rsidR="00EE404B" w:rsidRPr="00AB1778" w:rsidRDefault="00EE404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 и техническое обслуживание (ремонт) средств (программного </w:t>
            </w:r>
            <w:r w:rsidRPr="00AB1778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, предусмотренных мероприятием Е4.05 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софинансирование расходов. </w:t>
            </w:r>
          </w:p>
          <w:p w14:paraId="4E97C1A7" w14:textId="72C22DCC" w:rsidR="00EE404B" w:rsidRPr="00AB1778" w:rsidRDefault="00EE404B" w:rsidP="00EE404B">
            <w:pPr>
              <w:pStyle w:val="affff7"/>
              <w:ind w:firstLine="36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AB1778">
              <w:rPr>
                <w:rFonts w:ascii="Times New Roman" w:hAnsi="Times New Roman"/>
                <w:sz w:val="20"/>
                <w:szCs w:val="20"/>
              </w:rPr>
              <w:t>Периодичность представления – ежеквартально.</w:t>
            </w:r>
          </w:p>
        </w:tc>
      </w:tr>
    </w:tbl>
    <w:p w14:paraId="6646F930" w14:textId="77777777" w:rsidR="00D9338E" w:rsidRPr="00AB1778" w:rsidRDefault="00D9338E" w:rsidP="00D9338E">
      <w:pPr>
        <w:jc w:val="right"/>
      </w:pPr>
      <w:r>
        <w:lastRenderedPageBreak/>
        <w:t>».</w:t>
      </w:r>
    </w:p>
    <w:p w14:paraId="08A8C138" w14:textId="10B62FCE" w:rsidR="00DB7393" w:rsidRDefault="00DB7393" w:rsidP="0086328F"/>
    <w:p w14:paraId="3854A277" w14:textId="77777777" w:rsidR="004B4D0C" w:rsidRPr="00AB1778" w:rsidRDefault="004B4D0C" w:rsidP="0086328F"/>
    <w:p w14:paraId="464971C5" w14:textId="5578D4A6" w:rsidR="0086328F" w:rsidRPr="00AB1778" w:rsidRDefault="0086328F" w:rsidP="0086328F">
      <w:r w:rsidRPr="00AB1778">
        <w:t>Начальник Управления информационных технологий,</w:t>
      </w:r>
    </w:p>
    <w:p w14:paraId="172F496D" w14:textId="294941AD" w:rsidR="009A2060" w:rsidRDefault="0086328F" w:rsidP="00AF39EB">
      <w:r w:rsidRPr="00AB1778">
        <w:t>информационной безопасности и связи</w:t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</w:r>
      <w:r w:rsidRPr="00AB1778">
        <w:tab/>
        <w:t>В.И. Терехин</w:t>
      </w:r>
    </w:p>
    <w:sectPr w:rsidR="009A2060" w:rsidSect="00A2155A">
      <w:headerReference w:type="default" r:id="rId8"/>
      <w:pgSz w:w="16838" w:h="11906" w:orient="landscape"/>
      <w:pgMar w:top="851" w:right="851" w:bottom="709" w:left="851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76089" w14:textId="77777777" w:rsidR="00A2155A" w:rsidRDefault="00A2155A">
      <w:r>
        <w:separator/>
      </w:r>
    </w:p>
  </w:endnote>
  <w:endnote w:type="continuationSeparator" w:id="0">
    <w:p w14:paraId="2CB6D16A" w14:textId="77777777" w:rsidR="00A2155A" w:rsidRDefault="00A2155A">
      <w:r>
        <w:continuationSeparator/>
      </w:r>
    </w:p>
  </w:endnote>
  <w:endnote w:type="continuationNotice" w:id="1">
    <w:p w14:paraId="399A6067" w14:textId="77777777" w:rsidR="00A2155A" w:rsidRDefault="00A215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0F830" w14:textId="77777777" w:rsidR="00A2155A" w:rsidRDefault="00A2155A">
      <w:r>
        <w:separator/>
      </w:r>
    </w:p>
  </w:footnote>
  <w:footnote w:type="continuationSeparator" w:id="0">
    <w:p w14:paraId="00281DEE" w14:textId="77777777" w:rsidR="00A2155A" w:rsidRDefault="00A2155A">
      <w:r>
        <w:continuationSeparator/>
      </w:r>
    </w:p>
  </w:footnote>
  <w:footnote w:type="continuationNotice" w:id="1">
    <w:p w14:paraId="068A189E" w14:textId="77777777" w:rsidR="00A2155A" w:rsidRDefault="00A215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85129537"/>
      <w:docPartObj>
        <w:docPartGallery w:val="Page Numbers (Top of Page)"/>
        <w:docPartUnique/>
      </w:docPartObj>
    </w:sdtPr>
    <w:sdtEndPr>
      <w:rPr>
        <w:rFonts w:ascii="Times New Roman" w:hAnsi="Times New Roman"/>
      </w:rPr>
    </w:sdtEndPr>
    <w:sdtContent>
      <w:p w14:paraId="4444F074" w14:textId="1D31C75B" w:rsidR="0026167B" w:rsidRPr="0026167B" w:rsidRDefault="0026167B">
        <w:pPr>
          <w:pStyle w:val="af"/>
          <w:jc w:val="center"/>
          <w:rPr>
            <w:rFonts w:ascii="Times New Roman" w:hAnsi="Times New Roman"/>
          </w:rPr>
        </w:pPr>
        <w:r w:rsidRPr="0026167B">
          <w:rPr>
            <w:rFonts w:ascii="Times New Roman" w:hAnsi="Times New Roman"/>
          </w:rPr>
          <w:fldChar w:fldCharType="begin"/>
        </w:r>
        <w:r w:rsidRPr="0026167B">
          <w:rPr>
            <w:rFonts w:ascii="Times New Roman" w:hAnsi="Times New Roman"/>
          </w:rPr>
          <w:instrText>PAGE   \* MERGEFORMAT</w:instrText>
        </w:r>
        <w:r w:rsidRPr="0026167B">
          <w:rPr>
            <w:rFonts w:ascii="Times New Roman" w:hAnsi="Times New Roman"/>
          </w:rPr>
          <w:fldChar w:fldCharType="separate"/>
        </w:r>
        <w:r w:rsidR="00D9338E">
          <w:rPr>
            <w:rFonts w:ascii="Times New Roman" w:hAnsi="Times New Roman"/>
            <w:noProof/>
          </w:rPr>
          <w:t>3</w:t>
        </w:r>
        <w:r w:rsidRPr="0026167B">
          <w:rPr>
            <w:rFonts w:ascii="Times New Roman" w:hAnsi="Times New Roman"/>
          </w:rPr>
          <w:fldChar w:fldCharType="end"/>
        </w:r>
      </w:p>
    </w:sdtContent>
  </w:sdt>
  <w:p w14:paraId="03D6054E" w14:textId="77777777" w:rsidR="0026167B" w:rsidRDefault="0026167B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8496B"/>
    <w:multiLevelType w:val="hybridMultilevel"/>
    <w:tmpl w:val="F1D62724"/>
    <w:lvl w:ilvl="0" w:tplc="0419000F">
      <w:start w:val="5"/>
      <w:numFmt w:val="decimal"/>
      <w:lvlText w:val="%1."/>
      <w:lvlJc w:val="left"/>
      <w:pPr>
        <w:ind w:left="4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410" w:hanging="360"/>
      </w:pPr>
    </w:lvl>
    <w:lvl w:ilvl="2" w:tplc="0419001B" w:tentative="1">
      <w:start w:val="1"/>
      <w:numFmt w:val="lowerRoman"/>
      <w:lvlText w:val="%3."/>
      <w:lvlJc w:val="right"/>
      <w:pPr>
        <w:ind w:left="6130" w:hanging="180"/>
      </w:pPr>
    </w:lvl>
    <w:lvl w:ilvl="3" w:tplc="0419000F" w:tentative="1">
      <w:start w:val="1"/>
      <w:numFmt w:val="decimal"/>
      <w:lvlText w:val="%4."/>
      <w:lvlJc w:val="left"/>
      <w:pPr>
        <w:ind w:left="6850" w:hanging="360"/>
      </w:pPr>
    </w:lvl>
    <w:lvl w:ilvl="4" w:tplc="04190019" w:tentative="1">
      <w:start w:val="1"/>
      <w:numFmt w:val="lowerLetter"/>
      <w:lvlText w:val="%5."/>
      <w:lvlJc w:val="left"/>
      <w:pPr>
        <w:ind w:left="7570" w:hanging="360"/>
      </w:pPr>
    </w:lvl>
    <w:lvl w:ilvl="5" w:tplc="0419001B" w:tentative="1">
      <w:start w:val="1"/>
      <w:numFmt w:val="lowerRoman"/>
      <w:lvlText w:val="%6."/>
      <w:lvlJc w:val="right"/>
      <w:pPr>
        <w:ind w:left="8290" w:hanging="180"/>
      </w:pPr>
    </w:lvl>
    <w:lvl w:ilvl="6" w:tplc="0419000F" w:tentative="1">
      <w:start w:val="1"/>
      <w:numFmt w:val="decimal"/>
      <w:lvlText w:val="%7."/>
      <w:lvlJc w:val="left"/>
      <w:pPr>
        <w:ind w:left="9010" w:hanging="360"/>
      </w:pPr>
    </w:lvl>
    <w:lvl w:ilvl="7" w:tplc="04190019" w:tentative="1">
      <w:start w:val="1"/>
      <w:numFmt w:val="lowerLetter"/>
      <w:lvlText w:val="%8."/>
      <w:lvlJc w:val="left"/>
      <w:pPr>
        <w:ind w:left="9730" w:hanging="360"/>
      </w:pPr>
    </w:lvl>
    <w:lvl w:ilvl="8" w:tplc="0419001B" w:tentative="1">
      <w:start w:val="1"/>
      <w:numFmt w:val="lowerRoman"/>
      <w:lvlText w:val="%9."/>
      <w:lvlJc w:val="right"/>
      <w:pPr>
        <w:ind w:left="10450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1E183E94"/>
    <w:multiLevelType w:val="multilevel"/>
    <w:tmpl w:val="0419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5" w15:restartNumberingAfterBreak="0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E194C52"/>
    <w:multiLevelType w:val="hybridMultilevel"/>
    <w:tmpl w:val="0720D5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2740398">
    <w:abstractNumId w:val="1"/>
  </w:num>
  <w:num w:numId="2" w16cid:durableId="417101549">
    <w:abstractNumId w:val="9"/>
  </w:num>
  <w:num w:numId="3" w16cid:durableId="1080712236">
    <w:abstractNumId w:val="15"/>
  </w:num>
  <w:num w:numId="4" w16cid:durableId="216549725">
    <w:abstractNumId w:val="16"/>
  </w:num>
  <w:num w:numId="5" w16cid:durableId="1261336454">
    <w:abstractNumId w:val="3"/>
  </w:num>
  <w:num w:numId="6" w16cid:durableId="1780950811">
    <w:abstractNumId w:val="14"/>
  </w:num>
  <w:num w:numId="7" w16cid:durableId="1126701661">
    <w:abstractNumId w:val="13"/>
  </w:num>
  <w:num w:numId="8" w16cid:durableId="1784301928">
    <w:abstractNumId w:val="6"/>
  </w:num>
  <w:num w:numId="9" w16cid:durableId="311066150">
    <w:abstractNumId w:val="2"/>
  </w:num>
  <w:num w:numId="10" w16cid:durableId="14381342">
    <w:abstractNumId w:val="5"/>
  </w:num>
  <w:num w:numId="11" w16cid:durableId="81999556">
    <w:abstractNumId w:val="12"/>
  </w:num>
  <w:num w:numId="12" w16cid:durableId="382368537">
    <w:abstractNumId w:val="8"/>
  </w:num>
  <w:num w:numId="13" w16cid:durableId="336349586">
    <w:abstractNumId w:val="17"/>
  </w:num>
  <w:num w:numId="14" w16cid:durableId="828402291">
    <w:abstractNumId w:val="0"/>
  </w:num>
  <w:num w:numId="15" w16cid:durableId="1968466464">
    <w:abstractNumId w:val="4"/>
  </w:num>
  <w:num w:numId="16" w16cid:durableId="1938632768">
    <w:abstractNumId w:val="11"/>
  </w:num>
  <w:num w:numId="17" w16cid:durableId="1944267394">
    <w:abstractNumId w:val="7"/>
  </w:num>
  <w:num w:numId="18" w16cid:durableId="1904636034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GrammaticalErrors/>
  <w:proofState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91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194E"/>
    <w:rsid w:val="000121F3"/>
    <w:rsid w:val="00013626"/>
    <w:rsid w:val="00014E53"/>
    <w:rsid w:val="00022295"/>
    <w:rsid w:val="00022559"/>
    <w:rsid w:val="00025418"/>
    <w:rsid w:val="00026D9C"/>
    <w:rsid w:val="00027EE2"/>
    <w:rsid w:val="0003103E"/>
    <w:rsid w:val="00032A5E"/>
    <w:rsid w:val="00033C49"/>
    <w:rsid w:val="00035130"/>
    <w:rsid w:val="000355BC"/>
    <w:rsid w:val="00036F16"/>
    <w:rsid w:val="00040967"/>
    <w:rsid w:val="00042D14"/>
    <w:rsid w:val="00043E3F"/>
    <w:rsid w:val="00044774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75E"/>
    <w:rsid w:val="00061869"/>
    <w:rsid w:val="00061AFE"/>
    <w:rsid w:val="00062746"/>
    <w:rsid w:val="000627BC"/>
    <w:rsid w:val="0006328A"/>
    <w:rsid w:val="00064DD9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A7B"/>
    <w:rsid w:val="000822D3"/>
    <w:rsid w:val="00082FC0"/>
    <w:rsid w:val="00083245"/>
    <w:rsid w:val="0008475C"/>
    <w:rsid w:val="00085787"/>
    <w:rsid w:val="00085D5F"/>
    <w:rsid w:val="00086390"/>
    <w:rsid w:val="00086AC8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AEC"/>
    <w:rsid w:val="00093E71"/>
    <w:rsid w:val="00094A19"/>
    <w:rsid w:val="00094E80"/>
    <w:rsid w:val="00095026"/>
    <w:rsid w:val="000965AC"/>
    <w:rsid w:val="000973AD"/>
    <w:rsid w:val="000A4AAC"/>
    <w:rsid w:val="000A4FCE"/>
    <w:rsid w:val="000A6660"/>
    <w:rsid w:val="000A6CB7"/>
    <w:rsid w:val="000A7B8E"/>
    <w:rsid w:val="000B0289"/>
    <w:rsid w:val="000B08A4"/>
    <w:rsid w:val="000B119D"/>
    <w:rsid w:val="000B1364"/>
    <w:rsid w:val="000B16DB"/>
    <w:rsid w:val="000B2A27"/>
    <w:rsid w:val="000B3867"/>
    <w:rsid w:val="000B4842"/>
    <w:rsid w:val="000B4914"/>
    <w:rsid w:val="000B4AA4"/>
    <w:rsid w:val="000B57DA"/>
    <w:rsid w:val="000B5B1C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1C49"/>
    <w:rsid w:val="000D2600"/>
    <w:rsid w:val="000D2E6E"/>
    <w:rsid w:val="000D2F36"/>
    <w:rsid w:val="000D4673"/>
    <w:rsid w:val="000D4B9F"/>
    <w:rsid w:val="000D5E4A"/>
    <w:rsid w:val="000D5F6C"/>
    <w:rsid w:val="000D7071"/>
    <w:rsid w:val="000D7402"/>
    <w:rsid w:val="000D75FC"/>
    <w:rsid w:val="000E0AF8"/>
    <w:rsid w:val="000E2147"/>
    <w:rsid w:val="000E3114"/>
    <w:rsid w:val="000E32FA"/>
    <w:rsid w:val="000E36AB"/>
    <w:rsid w:val="000E52AF"/>
    <w:rsid w:val="000E5C3C"/>
    <w:rsid w:val="000E7285"/>
    <w:rsid w:val="000E7BEA"/>
    <w:rsid w:val="000F085B"/>
    <w:rsid w:val="000F16A1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31B9"/>
    <w:rsid w:val="001237BF"/>
    <w:rsid w:val="00123C05"/>
    <w:rsid w:val="0012418E"/>
    <w:rsid w:val="001251AC"/>
    <w:rsid w:val="00126015"/>
    <w:rsid w:val="0012666C"/>
    <w:rsid w:val="0012718A"/>
    <w:rsid w:val="00127B72"/>
    <w:rsid w:val="00130455"/>
    <w:rsid w:val="00132B1A"/>
    <w:rsid w:val="00133866"/>
    <w:rsid w:val="00133B08"/>
    <w:rsid w:val="0013520C"/>
    <w:rsid w:val="00137A46"/>
    <w:rsid w:val="0014071A"/>
    <w:rsid w:val="00141D2C"/>
    <w:rsid w:val="001423FE"/>
    <w:rsid w:val="0014373D"/>
    <w:rsid w:val="00144D6B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2FC8"/>
    <w:rsid w:val="001533CA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2171"/>
    <w:rsid w:val="001822CB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3B5D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0DA"/>
    <w:rsid w:val="001B2CCB"/>
    <w:rsid w:val="001B32ED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2E4A"/>
    <w:rsid w:val="001D30D3"/>
    <w:rsid w:val="001D3C88"/>
    <w:rsid w:val="001D47FC"/>
    <w:rsid w:val="001D525C"/>
    <w:rsid w:val="001D5362"/>
    <w:rsid w:val="001D5A35"/>
    <w:rsid w:val="001D6248"/>
    <w:rsid w:val="001D6A22"/>
    <w:rsid w:val="001D7C14"/>
    <w:rsid w:val="001E0074"/>
    <w:rsid w:val="001E0823"/>
    <w:rsid w:val="001E0B00"/>
    <w:rsid w:val="001E0D35"/>
    <w:rsid w:val="001E14E7"/>
    <w:rsid w:val="001E1F20"/>
    <w:rsid w:val="001E2665"/>
    <w:rsid w:val="001E4BCA"/>
    <w:rsid w:val="001E4F21"/>
    <w:rsid w:val="001E636E"/>
    <w:rsid w:val="001E6F98"/>
    <w:rsid w:val="001E72A5"/>
    <w:rsid w:val="001E735D"/>
    <w:rsid w:val="001E748E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1822"/>
    <w:rsid w:val="00202382"/>
    <w:rsid w:val="00202B2B"/>
    <w:rsid w:val="00203D07"/>
    <w:rsid w:val="00203ED3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55B2"/>
    <w:rsid w:val="002163C4"/>
    <w:rsid w:val="002204A2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6BD7"/>
    <w:rsid w:val="00227354"/>
    <w:rsid w:val="00227F35"/>
    <w:rsid w:val="002306F5"/>
    <w:rsid w:val="002315CA"/>
    <w:rsid w:val="002327EA"/>
    <w:rsid w:val="002332AC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330"/>
    <w:rsid w:val="0023755C"/>
    <w:rsid w:val="002375C7"/>
    <w:rsid w:val="00237860"/>
    <w:rsid w:val="00237CDA"/>
    <w:rsid w:val="00240C86"/>
    <w:rsid w:val="00240F4B"/>
    <w:rsid w:val="00241B8A"/>
    <w:rsid w:val="002423B6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41F"/>
    <w:rsid w:val="00250906"/>
    <w:rsid w:val="00250DC3"/>
    <w:rsid w:val="0025148E"/>
    <w:rsid w:val="00251688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167B"/>
    <w:rsid w:val="00262DAE"/>
    <w:rsid w:val="002630AE"/>
    <w:rsid w:val="00263362"/>
    <w:rsid w:val="0026377A"/>
    <w:rsid w:val="00264274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71D"/>
    <w:rsid w:val="002738F7"/>
    <w:rsid w:val="002740B0"/>
    <w:rsid w:val="00274917"/>
    <w:rsid w:val="00275035"/>
    <w:rsid w:val="002755F6"/>
    <w:rsid w:val="00275F05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804"/>
    <w:rsid w:val="00284904"/>
    <w:rsid w:val="00284ECB"/>
    <w:rsid w:val="00285026"/>
    <w:rsid w:val="00285E30"/>
    <w:rsid w:val="00285FEF"/>
    <w:rsid w:val="002879A7"/>
    <w:rsid w:val="00287C9F"/>
    <w:rsid w:val="00287D41"/>
    <w:rsid w:val="002923FD"/>
    <w:rsid w:val="00292C1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0E2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3C62"/>
    <w:rsid w:val="002C4F13"/>
    <w:rsid w:val="002C5207"/>
    <w:rsid w:val="002C5B7F"/>
    <w:rsid w:val="002C628B"/>
    <w:rsid w:val="002C66C9"/>
    <w:rsid w:val="002C7618"/>
    <w:rsid w:val="002D0808"/>
    <w:rsid w:val="002D0E59"/>
    <w:rsid w:val="002D0FF1"/>
    <w:rsid w:val="002D2667"/>
    <w:rsid w:val="002D2A32"/>
    <w:rsid w:val="002D3156"/>
    <w:rsid w:val="002D4B3A"/>
    <w:rsid w:val="002D506E"/>
    <w:rsid w:val="002D578B"/>
    <w:rsid w:val="002D66B6"/>
    <w:rsid w:val="002D6A9C"/>
    <w:rsid w:val="002D6C31"/>
    <w:rsid w:val="002D6C3B"/>
    <w:rsid w:val="002D77E1"/>
    <w:rsid w:val="002D77EC"/>
    <w:rsid w:val="002D78EE"/>
    <w:rsid w:val="002D794B"/>
    <w:rsid w:val="002E0BC2"/>
    <w:rsid w:val="002E1BC4"/>
    <w:rsid w:val="002E246B"/>
    <w:rsid w:val="002E2712"/>
    <w:rsid w:val="002E2D9C"/>
    <w:rsid w:val="002E4226"/>
    <w:rsid w:val="002E422B"/>
    <w:rsid w:val="002E4492"/>
    <w:rsid w:val="002E4F5A"/>
    <w:rsid w:val="002E57D0"/>
    <w:rsid w:val="002E5BE9"/>
    <w:rsid w:val="002E5FF0"/>
    <w:rsid w:val="002E6A22"/>
    <w:rsid w:val="002E6DF2"/>
    <w:rsid w:val="002E6EC5"/>
    <w:rsid w:val="002E7194"/>
    <w:rsid w:val="002E7C20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7049"/>
    <w:rsid w:val="00300B10"/>
    <w:rsid w:val="00300F1E"/>
    <w:rsid w:val="00301145"/>
    <w:rsid w:val="0030154C"/>
    <w:rsid w:val="0030247D"/>
    <w:rsid w:val="0030351C"/>
    <w:rsid w:val="003037C1"/>
    <w:rsid w:val="00303CD2"/>
    <w:rsid w:val="003042A7"/>
    <w:rsid w:val="00304699"/>
    <w:rsid w:val="00305966"/>
    <w:rsid w:val="00305C7B"/>
    <w:rsid w:val="00306021"/>
    <w:rsid w:val="003065F0"/>
    <w:rsid w:val="00306DD9"/>
    <w:rsid w:val="00306DED"/>
    <w:rsid w:val="00307502"/>
    <w:rsid w:val="00311ACB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4AE"/>
    <w:rsid w:val="00322938"/>
    <w:rsid w:val="0032330D"/>
    <w:rsid w:val="0032397D"/>
    <w:rsid w:val="00323E1B"/>
    <w:rsid w:val="0032416E"/>
    <w:rsid w:val="00324200"/>
    <w:rsid w:val="00325AA5"/>
    <w:rsid w:val="00325B9D"/>
    <w:rsid w:val="003262CC"/>
    <w:rsid w:val="003268DE"/>
    <w:rsid w:val="00327851"/>
    <w:rsid w:val="003303CB"/>
    <w:rsid w:val="003305A6"/>
    <w:rsid w:val="003310B7"/>
    <w:rsid w:val="00331312"/>
    <w:rsid w:val="00331D05"/>
    <w:rsid w:val="00331ED7"/>
    <w:rsid w:val="00334BB8"/>
    <w:rsid w:val="003352F3"/>
    <w:rsid w:val="00335AEA"/>
    <w:rsid w:val="00336172"/>
    <w:rsid w:val="003373D4"/>
    <w:rsid w:val="00337C08"/>
    <w:rsid w:val="00340009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17C1"/>
    <w:rsid w:val="00352BA1"/>
    <w:rsid w:val="00353A1B"/>
    <w:rsid w:val="00353B65"/>
    <w:rsid w:val="00357B3B"/>
    <w:rsid w:val="0036000C"/>
    <w:rsid w:val="00360042"/>
    <w:rsid w:val="00360520"/>
    <w:rsid w:val="00361C37"/>
    <w:rsid w:val="00363C4B"/>
    <w:rsid w:val="00364197"/>
    <w:rsid w:val="00364951"/>
    <w:rsid w:val="0036559A"/>
    <w:rsid w:val="00366018"/>
    <w:rsid w:val="0036631E"/>
    <w:rsid w:val="00366F18"/>
    <w:rsid w:val="00367190"/>
    <w:rsid w:val="0036742F"/>
    <w:rsid w:val="003700B4"/>
    <w:rsid w:val="00370304"/>
    <w:rsid w:val="0037064D"/>
    <w:rsid w:val="0037072F"/>
    <w:rsid w:val="003708A1"/>
    <w:rsid w:val="00373B31"/>
    <w:rsid w:val="00373E59"/>
    <w:rsid w:val="00374CF6"/>
    <w:rsid w:val="00374D20"/>
    <w:rsid w:val="00374D59"/>
    <w:rsid w:val="00376807"/>
    <w:rsid w:val="0037696C"/>
    <w:rsid w:val="00376AEA"/>
    <w:rsid w:val="00377AFF"/>
    <w:rsid w:val="00377DF7"/>
    <w:rsid w:val="00380971"/>
    <w:rsid w:val="003812DD"/>
    <w:rsid w:val="003816E0"/>
    <w:rsid w:val="003826C2"/>
    <w:rsid w:val="00384092"/>
    <w:rsid w:val="003846C0"/>
    <w:rsid w:val="00385DF9"/>
    <w:rsid w:val="00387DDA"/>
    <w:rsid w:val="00387FC9"/>
    <w:rsid w:val="00390648"/>
    <w:rsid w:val="003918EC"/>
    <w:rsid w:val="00391D62"/>
    <w:rsid w:val="0039262F"/>
    <w:rsid w:val="00395648"/>
    <w:rsid w:val="00396B63"/>
    <w:rsid w:val="00397913"/>
    <w:rsid w:val="003A0065"/>
    <w:rsid w:val="003A04A4"/>
    <w:rsid w:val="003A096E"/>
    <w:rsid w:val="003A100E"/>
    <w:rsid w:val="003A2F46"/>
    <w:rsid w:val="003A7104"/>
    <w:rsid w:val="003A729A"/>
    <w:rsid w:val="003A7681"/>
    <w:rsid w:val="003A7F87"/>
    <w:rsid w:val="003B0DDD"/>
    <w:rsid w:val="003B1B64"/>
    <w:rsid w:val="003B1B91"/>
    <w:rsid w:val="003B2D88"/>
    <w:rsid w:val="003B3D00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2D81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5319"/>
    <w:rsid w:val="003E5B8C"/>
    <w:rsid w:val="003E5E3D"/>
    <w:rsid w:val="003E636B"/>
    <w:rsid w:val="003E72F2"/>
    <w:rsid w:val="003E7A70"/>
    <w:rsid w:val="003F0451"/>
    <w:rsid w:val="003F0AE0"/>
    <w:rsid w:val="003F0F14"/>
    <w:rsid w:val="003F1337"/>
    <w:rsid w:val="003F215C"/>
    <w:rsid w:val="003F2411"/>
    <w:rsid w:val="003F37EB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747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466"/>
    <w:rsid w:val="00431B30"/>
    <w:rsid w:val="00431E86"/>
    <w:rsid w:val="0043248F"/>
    <w:rsid w:val="00433856"/>
    <w:rsid w:val="00433C89"/>
    <w:rsid w:val="00434492"/>
    <w:rsid w:val="00434B31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1BE"/>
    <w:rsid w:val="00445B02"/>
    <w:rsid w:val="00445C6F"/>
    <w:rsid w:val="00446D5D"/>
    <w:rsid w:val="00447741"/>
    <w:rsid w:val="00447AE5"/>
    <w:rsid w:val="00450145"/>
    <w:rsid w:val="004505D6"/>
    <w:rsid w:val="0045066B"/>
    <w:rsid w:val="00450BB3"/>
    <w:rsid w:val="00450EE8"/>
    <w:rsid w:val="00450FFB"/>
    <w:rsid w:val="004517A9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15F4"/>
    <w:rsid w:val="00481DAC"/>
    <w:rsid w:val="00483EBF"/>
    <w:rsid w:val="00484751"/>
    <w:rsid w:val="00484C50"/>
    <w:rsid w:val="00484CBC"/>
    <w:rsid w:val="00487B10"/>
    <w:rsid w:val="00490078"/>
    <w:rsid w:val="00492E91"/>
    <w:rsid w:val="00492FEA"/>
    <w:rsid w:val="004932B5"/>
    <w:rsid w:val="004944E6"/>
    <w:rsid w:val="00494B75"/>
    <w:rsid w:val="00495508"/>
    <w:rsid w:val="00495839"/>
    <w:rsid w:val="00496268"/>
    <w:rsid w:val="00496DF6"/>
    <w:rsid w:val="00497A07"/>
    <w:rsid w:val="00497EE5"/>
    <w:rsid w:val="004A03DD"/>
    <w:rsid w:val="004A0EA6"/>
    <w:rsid w:val="004A1022"/>
    <w:rsid w:val="004A363A"/>
    <w:rsid w:val="004A3CC0"/>
    <w:rsid w:val="004A3EBC"/>
    <w:rsid w:val="004A4146"/>
    <w:rsid w:val="004A5AE3"/>
    <w:rsid w:val="004A7278"/>
    <w:rsid w:val="004A7A22"/>
    <w:rsid w:val="004B0175"/>
    <w:rsid w:val="004B036F"/>
    <w:rsid w:val="004B06E7"/>
    <w:rsid w:val="004B230A"/>
    <w:rsid w:val="004B2DEA"/>
    <w:rsid w:val="004B4A9C"/>
    <w:rsid w:val="004B4D0C"/>
    <w:rsid w:val="004B555F"/>
    <w:rsid w:val="004C0337"/>
    <w:rsid w:val="004C3968"/>
    <w:rsid w:val="004C4C7B"/>
    <w:rsid w:val="004C4CEA"/>
    <w:rsid w:val="004C4EE1"/>
    <w:rsid w:val="004C7502"/>
    <w:rsid w:val="004D00B9"/>
    <w:rsid w:val="004D0F61"/>
    <w:rsid w:val="004D2A1B"/>
    <w:rsid w:val="004D38D8"/>
    <w:rsid w:val="004D406C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46B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02D"/>
    <w:rsid w:val="004F0BCA"/>
    <w:rsid w:val="004F16A6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05D6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3FE"/>
    <w:rsid w:val="00537E40"/>
    <w:rsid w:val="005419A1"/>
    <w:rsid w:val="00541E99"/>
    <w:rsid w:val="005420F4"/>
    <w:rsid w:val="005434AF"/>
    <w:rsid w:val="00543D5D"/>
    <w:rsid w:val="0054618A"/>
    <w:rsid w:val="00546867"/>
    <w:rsid w:val="00546F48"/>
    <w:rsid w:val="00547B26"/>
    <w:rsid w:val="0055072C"/>
    <w:rsid w:val="0055205B"/>
    <w:rsid w:val="0055258E"/>
    <w:rsid w:val="00552C34"/>
    <w:rsid w:val="005535A0"/>
    <w:rsid w:val="00554707"/>
    <w:rsid w:val="00555570"/>
    <w:rsid w:val="00555D88"/>
    <w:rsid w:val="00556101"/>
    <w:rsid w:val="005564AA"/>
    <w:rsid w:val="00556564"/>
    <w:rsid w:val="00556882"/>
    <w:rsid w:val="00556957"/>
    <w:rsid w:val="00557066"/>
    <w:rsid w:val="005574AE"/>
    <w:rsid w:val="0055779E"/>
    <w:rsid w:val="00557BD0"/>
    <w:rsid w:val="005607D2"/>
    <w:rsid w:val="00560F7E"/>
    <w:rsid w:val="00561855"/>
    <w:rsid w:val="005629D1"/>
    <w:rsid w:val="005634A3"/>
    <w:rsid w:val="00563D74"/>
    <w:rsid w:val="00564CB5"/>
    <w:rsid w:val="00564EC2"/>
    <w:rsid w:val="00565D76"/>
    <w:rsid w:val="00567A62"/>
    <w:rsid w:val="005716DF"/>
    <w:rsid w:val="00571BE5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03D5"/>
    <w:rsid w:val="005819E4"/>
    <w:rsid w:val="00581DCE"/>
    <w:rsid w:val="00582C8D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3A54"/>
    <w:rsid w:val="00594869"/>
    <w:rsid w:val="0059552C"/>
    <w:rsid w:val="00595FAC"/>
    <w:rsid w:val="00596CC8"/>
    <w:rsid w:val="00597A75"/>
    <w:rsid w:val="005A0F7B"/>
    <w:rsid w:val="005A22BA"/>
    <w:rsid w:val="005A4DEC"/>
    <w:rsid w:val="005A52D4"/>
    <w:rsid w:val="005A5C52"/>
    <w:rsid w:val="005A5ECF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6E87"/>
    <w:rsid w:val="005D72EC"/>
    <w:rsid w:val="005E0AD5"/>
    <w:rsid w:val="005E17F0"/>
    <w:rsid w:val="005E1BA3"/>
    <w:rsid w:val="005E1BBB"/>
    <w:rsid w:val="005E23E1"/>
    <w:rsid w:val="005E28A5"/>
    <w:rsid w:val="005E29B8"/>
    <w:rsid w:val="005E29BC"/>
    <w:rsid w:val="005E2EAE"/>
    <w:rsid w:val="005E2FA5"/>
    <w:rsid w:val="005E36A6"/>
    <w:rsid w:val="005E3A97"/>
    <w:rsid w:val="005E49B1"/>
    <w:rsid w:val="005E4FB4"/>
    <w:rsid w:val="005E5298"/>
    <w:rsid w:val="005E52D7"/>
    <w:rsid w:val="005E5407"/>
    <w:rsid w:val="005E5A56"/>
    <w:rsid w:val="005E6D3E"/>
    <w:rsid w:val="005E7AE9"/>
    <w:rsid w:val="005F1503"/>
    <w:rsid w:val="005F2D03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E08"/>
    <w:rsid w:val="00604160"/>
    <w:rsid w:val="006041DD"/>
    <w:rsid w:val="0060496F"/>
    <w:rsid w:val="00604D52"/>
    <w:rsid w:val="00604D61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76C"/>
    <w:rsid w:val="006238C7"/>
    <w:rsid w:val="00623C8D"/>
    <w:rsid w:val="00623FD2"/>
    <w:rsid w:val="00624236"/>
    <w:rsid w:val="00624BFC"/>
    <w:rsid w:val="006257D4"/>
    <w:rsid w:val="0062585F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8F2"/>
    <w:rsid w:val="00635FE9"/>
    <w:rsid w:val="006363FF"/>
    <w:rsid w:val="00636F1D"/>
    <w:rsid w:val="006371F5"/>
    <w:rsid w:val="0063759A"/>
    <w:rsid w:val="00637988"/>
    <w:rsid w:val="0063799C"/>
    <w:rsid w:val="00641730"/>
    <w:rsid w:val="00641FA0"/>
    <w:rsid w:val="00642792"/>
    <w:rsid w:val="00643579"/>
    <w:rsid w:val="006439AA"/>
    <w:rsid w:val="00643EB8"/>
    <w:rsid w:val="00643F6D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CAC"/>
    <w:rsid w:val="0066308E"/>
    <w:rsid w:val="00663996"/>
    <w:rsid w:val="0066532E"/>
    <w:rsid w:val="00666784"/>
    <w:rsid w:val="00666C3B"/>
    <w:rsid w:val="00666DD8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2CBC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462"/>
    <w:rsid w:val="0068519E"/>
    <w:rsid w:val="0068657C"/>
    <w:rsid w:val="006870B0"/>
    <w:rsid w:val="006871CC"/>
    <w:rsid w:val="006879E6"/>
    <w:rsid w:val="006916D3"/>
    <w:rsid w:val="00691896"/>
    <w:rsid w:val="00691C28"/>
    <w:rsid w:val="0069206A"/>
    <w:rsid w:val="00692D2E"/>
    <w:rsid w:val="00692F84"/>
    <w:rsid w:val="0069318C"/>
    <w:rsid w:val="006938A5"/>
    <w:rsid w:val="00693F20"/>
    <w:rsid w:val="00694A90"/>
    <w:rsid w:val="0069700D"/>
    <w:rsid w:val="006972FF"/>
    <w:rsid w:val="006979AE"/>
    <w:rsid w:val="006A11C2"/>
    <w:rsid w:val="006A2E6D"/>
    <w:rsid w:val="006A307A"/>
    <w:rsid w:val="006A3BC5"/>
    <w:rsid w:val="006A4873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1AEF"/>
    <w:rsid w:val="006C293E"/>
    <w:rsid w:val="006C2D2C"/>
    <w:rsid w:val="006C39E8"/>
    <w:rsid w:val="006C3D91"/>
    <w:rsid w:val="006C57B5"/>
    <w:rsid w:val="006C62ED"/>
    <w:rsid w:val="006C6728"/>
    <w:rsid w:val="006C6AB9"/>
    <w:rsid w:val="006C6E83"/>
    <w:rsid w:val="006C76DE"/>
    <w:rsid w:val="006C7A5C"/>
    <w:rsid w:val="006D0701"/>
    <w:rsid w:val="006D0B9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60F"/>
    <w:rsid w:val="006D5E19"/>
    <w:rsid w:val="006D712E"/>
    <w:rsid w:val="006D7BCA"/>
    <w:rsid w:val="006E020D"/>
    <w:rsid w:val="006E02BC"/>
    <w:rsid w:val="006E0928"/>
    <w:rsid w:val="006E1A93"/>
    <w:rsid w:val="006E4FDB"/>
    <w:rsid w:val="006E5E67"/>
    <w:rsid w:val="006E6268"/>
    <w:rsid w:val="006E6773"/>
    <w:rsid w:val="006E6AB7"/>
    <w:rsid w:val="006E6D6F"/>
    <w:rsid w:val="006E7601"/>
    <w:rsid w:val="006F0204"/>
    <w:rsid w:val="006F026B"/>
    <w:rsid w:val="006F0522"/>
    <w:rsid w:val="006F092A"/>
    <w:rsid w:val="006F0A2A"/>
    <w:rsid w:val="006F1281"/>
    <w:rsid w:val="006F164D"/>
    <w:rsid w:val="006F1826"/>
    <w:rsid w:val="006F241F"/>
    <w:rsid w:val="006F39E7"/>
    <w:rsid w:val="006F4065"/>
    <w:rsid w:val="006F4E4C"/>
    <w:rsid w:val="006F716A"/>
    <w:rsid w:val="006F7FCC"/>
    <w:rsid w:val="0070048B"/>
    <w:rsid w:val="00700D69"/>
    <w:rsid w:val="00700E18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7BC"/>
    <w:rsid w:val="007169BD"/>
    <w:rsid w:val="00716F1B"/>
    <w:rsid w:val="00717101"/>
    <w:rsid w:val="00717740"/>
    <w:rsid w:val="00721903"/>
    <w:rsid w:val="00721AB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9A6"/>
    <w:rsid w:val="00771DF9"/>
    <w:rsid w:val="007744D2"/>
    <w:rsid w:val="00774E40"/>
    <w:rsid w:val="00776288"/>
    <w:rsid w:val="00776D93"/>
    <w:rsid w:val="007773F0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4E1"/>
    <w:rsid w:val="00791E16"/>
    <w:rsid w:val="007920AE"/>
    <w:rsid w:val="00792844"/>
    <w:rsid w:val="007935C7"/>
    <w:rsid w:val="00793722"/>
    <w:rsid w:val="007941C2"/>
    <w:rsid w:val="00794C2E"/>
    <w:rsid w:val="007951D5"/>
    <w:rsid w:val="007951EA"/>
    <w:rsid w:val="0079629B"/>
    <w:rsid w:val="0079696C"/>
    <w:rsid w:val="00796977"/>
    <w:rsid w:val="007977F3"/>
    <w:rsid w:val="0079789E"/>
    <w:rsid w:val="007A00B7"/>
    <w:rsid w:val="007A0109"/>
    <w:rsid w:val="007A025C"/>
    <w:rsid w:val="007A030A"/>
    <w:rsid w:val="007A1372"/>
    <w:rsid w:val="007A1F8D"/>
    <w:rsid w:val="007A2168"/>
    <w:rsid w:val="007A23A7"/>
    <w:rsid w:val="007A3875"/>
    <w:rsid w:val="007A482C"/>
    <w:rsid w:val="007A4991"/>
    <w:rsid w:val="007A6884"/>
    <w:rsid w:val="007A68E1"/>
    <w:rsid w:val="007A748A"/>
    <w:rsid w:val="007A7534"/>
    <w:rsid w:val="007A772E"/>
    <w:rsid w:val="007B0243"/>
    <w:rsid w:val="007B0623"/>
    <w:rsid w:val="007B32E2"/>
    <w:rsid w:val="007B3DA7"/>
    <w:rsid w:val="007B4244"/>
    <w:rsid w:val="007B4606"/>
    <w:rsid w:val="007B5378"/>
    <w:rsid w:val="007B5FF9"/>
    <w:rsid w:val="007B62E1"/>
    <w:rsid w:val="007B733B"/>
    <w:rsid w:val="007C02AE"/>
    <w:rsid w:val="007C1A32"/>
    <w:rsid w:val="007C1A95"/>
    <w:rsid w:val="007C1E9E"/>
    <w:rsid w:val="007C1F94"/>
    <w:rsid w:val="007C21A5"/>
    <w:rsid w:val="007C24B7"/>
    <w:rsid w:val="007C3D1B"/>
    <w:rsid w:val="007C414F"/>
    <w:rsid w:val="007C4614"/>
    <w:rsid w:val="007C557A"/>
    <w:rsid w:val="007C69B9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6E6E"/>
    <w:rsid w:val="007D77F0"/>
    <w:rsid w:val="007E0D16"/>
    <w:rsid w:val="007E0F84"/>
    <w:rsid w:val="007E127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5D46"/>
    <w:rsid w:val="007F60DC"/>
    <w:rsid w:val="007F624C"/>
    <w:rsid w:val="00800E81"/>
    <w:rsid w:val="00800FD7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D6D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3CEA"/>
    <w:rsid w:val="008142D5"/>
    <w:rsid w:val="00816585"/>
    <w:rsid w:val="008207CB"/>
    <w:rsid w:val="00820B3E"/>
    <w:rsid w:val="008211D9"/>
    <w:rsid w:val="0082130B"/>
    <w:rsid w:val="00821883"/>
    <w:rsid w:val="00821FCB"/>
    <w:rsid w:val="00822367"/>
    <w:rsid w:val="008226CA"/>
    <w:rsid w:val="00822715"/>
    <w:rsid w:val="00822949"/>
    <w:rsid w:val="00822BAD"/>
    <w:rsid w:val="00822E51"/>
    <w:rsid w:val="00822F1D"/>
    <w:rsid w:val="00823675"/>
    <w:rsid w:val="00823890"/>
    <w:rsid w:val="00824639"/>
    <w:rsid w:val="008255AF"/>
    <w:rsid w:val="00825A18"/>
    <w:rsid w:val="00825FDC"/>
    <w:rsid w:val="00826E0D"/>
    <w:rsid w:val="00826E66"/>
    <w:rsid w:val="0083003F"/>
    <w:rsid w:val="00830ABE"/>
    <w:rsid w:val="00831CA3"/>
    <w:rsid w:val="00833352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5264"/>
    <w:rsid w:val="008561A5"/>
    <w:rsid w:val="00856604"/>
    <w:rsid w:val="00856A4B"/>
    <w:rsid w:val="0085750D"/>
    <w:rsid w:val="0085793A"/>
    <w:rsid w:val="008609C5"/>
    <w:rsid w:val="00861650"/>
    <w:rsid w:val="00861CF2"/>
    <w:rsid w:val="008620F8"/>
    <w:rsid w:val="008622DF"/>
    <w:rsid w:val="008624FD"/>
    <w:rsid w:val="0086328F"/>
    <w:rsid w:val="00864049"/>
    <w:rsid w:val="00864112"/>
    <w:rsid w:val="00864195"/>
    <w:rsid w:val="00864402"/>
    <w:rsid w:val="008647FA"/>
    <w:rsid w:val="00865033"/>
    <w:rsid w:val="00867CAA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49CA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3FDE"/>
    <w:rsid w:val="008C4A49"/>
    <w:rsid w:val="008C4D9C"/>
    <w:rsid w:val="008C53CC"/>
    <w:rsid w:val="008C620B"/>
    <w:rsid w:val="008C70B0"/>
    <w:rsid w:val="008C7780"/>
    <w:rsid w:val="008D1BF0"/>
    <w:rsid w:val="008D2278"/>
    <w:rsid w:val="008D44B5"/>
    <w:rsid w:val="008D6ED5"/>
    <w:rsid w:val="008D722A"/>
    <w:rsid w:val="008E0CD0"/>
    <w:rsid w:val="008E2476"/>
    <w:rsid w:val="008E2D04"/>
    <w:rsid w:val="008E3248"/>
    <w:rsid w:val="008E3AF7"/>
    <w:rsid w:val="008E3E8D"/>
    <w:rsid w:val="008E43A8"/>
    <w:rsid w:val="008E45BB"/>
    <w:rsid w:val="008E4CDD"/>
    <w:rsid w:val="008E58EB"/>
    <w:rsid w:val="008F0225"/>
    <w:rsid w:val="008F02D0"/>
    <w:rsid w:val="008F48B4"/>
    <w:rsid w:val="008F4B14"/>
    <w:rsid w:val="008F4BA6"/>
    <w:rsid w:val="008F4F15"/>
    <w:rsid w:val="008F5D9F"/>
    <w:rsid w:val="008F764C"/>
    <w:rsid w:val="008F7D1E"/>
    <w:rsid w:val="009023E2"/>
    <w:rsid w:val="00902542"/>
    <w:rsid w:val="00902F15"/>
    <w:rsid w:val="009034CE"/>
    <w:rsid w:val="00904674"/>
    <w:rsid w:val="00904B99"/>
    <w:rsid w:val="009050DB"/>
    <w:rsid w:val="0091035C"/>
    <w:rsid w:val="00910886"/>
    <w:rsid w:val="00910982"/>
    <w:rsid w:val="00911A47"/>
    <w:rsid w:val="00912326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17FF3"/>
    <w:rsid w:val="009204CC"/>
    <w:rsid w:val="00920C86"/>
    <w:rsid w:val="00921AB6"/>
    <w:rsid w:val="00923302"/>
    <w:rsid w:val="009235BA"/>
    <w:rsid w:val="009238E4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CC"/>
    <w:rsid w:val="0094078E"/>
    <w:rsid w:val="00940E1D"/>
    <w:rsid w:val="00941D65"/>
    <w:rsid w:val="009427B4"/>
    <w:rsid w:val="00942A28"/>
    <w:rsid w:val="00942AC1"/>
    <w:rsid w:val="00943E5D"/>
    <w:rsid w:val="009445A3"/>
    <w:rsid w:val="00944AD7"/>
    <w:rsid w:val="00944D88"/>
    <w:rsid w:val="00944FE3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452"/>
    <w:rsid w:val="00976688"/>
    <w:rsid w:val="00976CB8"/>
    <w:rsid w:val="00976F09"/>
    <w:rsid w:val="0097794D"/>
    <w:rsid w:val="00977AFF"/>
    <w:rsid w:val="009819C9"/>
    <w:rsid w:val="00982803"/>
    <w:rsid w:val="00982FA4"/>
    <w:rsid w:val="0098369D"/>
    <w:rsid w:val="00983CE1"/>
    <w:rsid w:val="0098592F"/>
    <w:rsid w:val="00985ADA"/>
    <w:rsid w:val="00985D00"/>
    <w:rsid w:val="00986717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49C"/>
    <w:rsid w:val="00995A35"/>
    <w:rsid w:val="00996D2C"/>
    <w:rsid w:val="00996DDB"/>
    <w:rsid w:val="00997A13"/>
    <w:rsid w:val="00997BB6"/>
    <w:rsid w:val="009A1B3A"/>
    <w:rsid w:val="009A2060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17B0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53EA"/>
    <w:rsid w:val="009C5553"/>
    <w:rsid w:val="009C61EF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717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097A"/>
    <w:rsid w:val="009F1306"/>
    <w:rsid w:val="009F173B"/>
    <w:rsid w:val="009F21DC"/>
    <w:rsid w:val="009F2889"/>
    <w:rsid w:val="009F31B1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55A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E09"/>
    <w:rsid w:val="00A3400E"/>
    <w:rsid w:val="00A36BB4"/>
    <w:rsid w:val="00A36DE9"/>
    <w:rsid w:val="00A36F68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4767B"/>
    <w:rsid w:val="00A50561"/>
    <w:rsid w:val="00A50574"/>
    <w:rsid w:val="00A50ADF"/>
    <w:rsid w:val="00A50FA9"/>
    <w:rsid w:val="00A52ABB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5D3C"/>
    <w:rsid w:val="00A671A1"/>
    <w:rsid w:val="00A679E4"/>
    <w:rsid w:val="00A67F35"/>
    <w:rsid w:val="00A70257"/>
    <w:rsid w:val="00A721E2"/>
    <w:rsid w:val="00A72D29"/>
    <w:rsid w:val="00A7348C"/>
    <w:rsid w:val="00A739D0"/>
    <w:rsid w:val="00A747F0"/>
    <w:rsid w:val="00A75304"/>
    <w:rsid w:val="00A759F9"/>
    <w:rsid w:val="00A761D7"/>
    <w:rsid w:val="00A76BA3"/>
    <w:rsid w:val="00A77262"/>
    <w:rsid w:val="00A773BC"/>
    <w:rsid w:val="00A773C9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3F0E"/>
    <w:rsid w:val="00A94446"/>
    <w:rsid w:val="00A944F0"/>
    <w:rsid w:val="00A962DF"/>
    <w:rsid w:val="00A96ED1"/>
    <w:rsid w:val="00AA1717"/>
    <w:rsid w:val="00AA176B"/>
    <w:rsid w:val="00AA3671"/>
    <w:rsid w:val="00AA37DF"/>
    <w:rsid w:val="00AA42C4"/>
    <w:rsid w:val="00AA4C4F"/>
    <w:rsid w:val="00AA4D20"/>
    <w:rsid w:val="00AA4D93"/>
    <w:rsid w:val="00AA549C"/>
    <w:rsid w:val="00AA68BA"/>
    <w:rsid w:val="00AA691A"/>
    <w:rsid w:val="00AA73BB"/>
    <w:rsid w:val="00AB086A"/>
    <w:rsid w:val="00AB151C"/>
    <w:rsid w:val="00AB157F"/>
    <w:rsid w:val="00AB1778"/>
    <w:rsid w:val="00AB28E0"/>
    <w:rsid w:val="00AB311E"/>
    <w:rsid w:val="00AB3297"/>
    <w:rsid w:val="00AB3304"/>
    <w:rsid w:val="00AB44A2"/>
    <w:rsid w:val="00AB6135"/>
    <w:rsid w:val="00AB616D"/>
    <w:rsid w:val="00AB6E7E"/>
    <w:rsid w:val="00AB798B"/>
    <w:rsid w:val="00AC0047"/>
    <w:rsid w:val="00AC03B5"/>
    <w:rsid w:val="00AC08AE"/>
    <w:rsid w:val="00AC0C2E"/>
    <w:rsid w:val="00AC1168"/>
    <w:rsid w:val="00AC2BCF"/>
    <w:rsid w:val="00AC3065"/>
    <w:rsid w:val="00AC31B1"/>
    <w:rsid w:val="00AC40FF"/>
    <w:rsid w:val="00AC4279"/>
    <w:rsid w:val="00AC4B42"/>
    <w:rsid w:val="00AC5A2E"/>
    <w:rsid w:val="00AC5AFF"/>
    <w:rsid w:val="00AD0452"/>
    <w:rsid w:val="00AD089E"/>
    <w:rsid w:val="00AD14E6"/>
    <w:rsid w:val="00AD16E9"/>
    <w:rsid w:val="00AD171D"/>
    <w:rsid w:val="00AD1854"/>
    <w:rsid w:val="00AD28FF"/>
    <w:rsid w:val="00AD3D3B"/>
    <w:rsid w:val="00AD4E10"/>
    <w:rsid w:val="00AD6B45"/>
    <w:rsid w:val="00AD7389"/>
    <w:rsid w:val="00AE059D"/>
    <w:rsid w:val="00AE0C53"/>
    <w:rsid w:val="00AE212F"/>
    <w:rsid w:val="00AE2720"/>
    <w:rsid w:val="00AE27EF"/>
    <w:rsid w:val="00AE4F25"/>
    <w:rsid w:val="00AE5283"/>
    <w:rsid w:val="00AE57D7"/>
    <w:rsid w:val="00AE5BDB"/>
    <w:rsid w:val="00AE6649"/>
    <w:rsid w:val="00AF06DB"/>
    <w:rsid w:val="00AF090A"/>
    <w:rsid w:val="00AF0DC8"/>
    <w:rsid w:val="00AF269C"/>
    <w:rsid w:val="00AF2890"/>
    <w:rsid w:val="00AF28CD"/>
    <w:rsid w:val="00AF3019"/>
    <w:rsid w:val="00AF3982"/>
    <w:rsid w:val="00AF39EB"/>
    <w:rsid w:val="00AF3CE9"/>
    <w:rsid w:val="00AF4708"/>
    <w:rsid w:val="00AF4AC7"/>
    <w:rsid w:val="00AF6818"/>
    <w:rsid w:val="00AF6A60"/>
    <w:rsid w:val="00AF73F8"/>
    <w:rsid w:val="00AF7641"/>
    <w:rsid w:val="00AF7DDC"/>
    <w:rsid w:val="00B003B8"/>
    <w:rsid w:val="00B00E5F"/>
    <w:rsid w:val="00B01523"/>
    <w:rsid w:val="00B0185B"/>
    <w:rsid w:val="00B0228D"/>
    <w:rsid w:val="00B02AA8"/>
    <w:rsid w:val="00B02F04"/>
    <w:rsid w:val="00B03423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4B45"/>
    <w:rsid w:val="00B250E0"/>
    <w:rsid w:val="00B2527B"/>
    <w:rsid w:val="00B25DF0"/>
    <w:rsid w:val="00B26864"/>
    <w:rsid w:val="00B26AB8"/>
    <w:rsid w:val="00B273CB"/>
    <w:rsid w:val="00B27DE7"/>
    <w:rsid w:val="00B30F83"/>
    <w:rsid w:val="00B31917"/>
    <w:rsid w:val="00B31B46"/>
    <w:rsid w:val="00B322FE"/>
    <w:rsid w:val="00B32FC8"/>
    <w:rsid w:val="00B3316A"/>
    <w:rsid w:val="00B33DF8"/>
    <w:rsid w:val="00B34620"/>
    <w:rsid w:val="00B34C2D"/>
    <w:rsid w:val="00B34D86"/>
    <w:rsid w:val="00B357DF"/>
    <w:rsid w:val="00B364AC"/>
    <w:rsid w:val="00B372FF"/>
    <w:rsid w:val="00B3755E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3430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3CB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77588"/>
    <w:rsid w:val="00B8046F"/>
    <w:rsid w:val="00B815A5"/>
    <w:rsid w:val="00B81B01"/>
    <w:rsid w:val="00B82339"/>
    <w:rsid w:val="00B82556"/>
    <w:rsid w:val="00B82CCB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5919"/>
    <w:rsid w:val="00BA6A00"/>
    <w:rsid w:val="00BA6A1D"/>
    <w:rsid w:val="00BB062E"/>
    <w:rsid w:val="00BB1079"/>
    <w:rsid w:val="00BB1307"/>
    <w:rsid w:val="00BB1969"/>
    <w:rsid w:val="00BB1E37"/>
    <w:rsid w:val="00BB2138"/>
    <w:rsid w:val="00BB595B"/>
    <w:rsid w:val="00BB60EE"/>
    <w:rsid w:val="00BB62FD"/>
    <w:rsid w:val="00BB63AE"/>
    <w:rsid w:val="00BB6958"/>
    <w:rsid w:val="00BB6B33"/>
    <w:rsid w:val="00BB6FB0"/>
    <w:rsid w:val="00BB70E1"/>
    <w:rsid w:val="00BB7186"/>
    <w:rsid w:val="00BB74D2"/>
    <w:rsid w:val="00BB7879"/>
    <w:rsid w:val="00BB7D38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704"/>
    <w:rsid w:val="00BD4E19"/>
    <w:rsid w:val="00BD544A"/>
    <w:rsid w:val="00BD5F14"/>
    <w:rsid w:val="00BD7BFF"/>
    <w:rsid w:val="00BD7E9E"/>
    <w:rsid w:val="00BE0031"/>
    <w:rsid w:val="00BE0411"/>
    <w:rsid w:val="00BE19BF"/>
    <w:rsid w:val="00BE20FE"/>
    <w:rsid w:val="00BE28B7"/>
    <w:rsid w:val="00BE2969"/>
    <w:rsid w:val="00BE3BE1"/>
    <w:rsid w:val="00BE3FCC"/>
    <w:rsid w:val="00BE47AF"/>
    <w:rsid w:val="00BE4870"/>
    <w:rsid w:val="00BE4EBC"/>
    <w:rsid w:val="00BE5F52"/>
    <w:rsid w:val="00BE6C41"/>
    <w:rsid w:val="00BE6DAA"/>
    <w:rsid w:val="00BE70EF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3E0"/>
    <w:rsid w:val="00C27843"/>
    <w:rsid w:val="00C278F6"/>
    <w:rsid w:val="00C27DFC"/>
    <w:rsid w:val="00C30F7B"/>
    <w:rsid w:val="00C31B27"/>
    <w:rsid w:val="00C325F6"/>
    <w:rsid w:val="00C326C7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56E3A"/>
    <w:rsid w:val="00C60760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1408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0819"/>
    <w:rsid w:val="00C818CB"/>
    <w:rsid w:val="00C82A86"/>
    <w:rsid w:val="00C82D01"/>
    <w:rsid w:val="00C83CA8"/>
    <w:rsid w:val="00C84370"/>
    <w:rsid w:val="00C8456B"/>
    <w:rsid w:val="00C84C93"/>
    <w:rsid w:val="00C84F67"/>
    <w:rsid w:val="00C85840"/>
    <w:rsid w:val="00C86787"/>
    <w:rsid w:val="00C86FDD"/>
    <w:rsid w:val="00C90273"/>
    <w:rsid w:val="00C90790"/>
    <w:rsid w:val="00C90A56"/>
    <w:rsid w:val="00C92EAB"/>
    <w:rsid w:val="00C94F36"/>
    <w:rsid w:val="00C9549E"/>
    <w:rsid w:val="00C963D2"/>
    <w:rsid w:val="00C96B28"/>
    <w:rsid w:val="00C9726E"/>
    <w:rsid w:val="00C973D9"/>
    <w:rsid w:val="00CA06D2"/>
    <w:rsid w:val="00CA0B79"/>
    <w:rsid w:val="00CA0DF8"/>
    <w:rsid w:val="00CA1B87"/>
    <w:rsid w:val="00CA2871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4CB"/>
    <w:rsid w:val="00CB2ED1"/>
    <w:rsid w:val="00CB2F61"/>
    <w:rsid w:val="00CB34B4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0741"/>
    <w:rsid w:val="00CC1BD4"/>
    <w:rsid w:val="00CC1F4A"/>
    <w:rsid w:val="00CC26FB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18"/>
    <w:rsid w:val="00CE7FFD"/>
    <w:rsid w:val="00CF05A9"/>
    <w:rsid w:val="00CF1426"/>
    <w:rsid w:val="00CF1880"/>
    <w:rsid w:val="00CF1B0A"/>
    <w:rsid w:val="00CF1D88"/>
    <w:rsid w:val="00CF282F"/>
    <w:rsid w:val="00CF2C30"/>
    <w:rsid w:val="00CF31FD"/>
    <w:rsid w:val="00CF346E"/>
    <w:rsid w:val="00CF3AC7"/>
    <w:rsid w:val="00CF3FD0"/>
    <w:rsid w:val="00CF40B2"/>
    <w:rsid w:val="00CF40D7"/>
    <w:rsid w:val="00CF444A"/>
    <w:rsid w:val="00CF4806"/>
    <w:rsid w:val="00CF5121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B6E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A2E"/>
    <w:rsid w:val="00D4131E"/>
    <w:rsid w:val="00D42B2C"/>
    <w:rsid w:val="00D43312"/>
    <w:rsid w:val="00D4349B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167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1A2F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5FF"/>
    <w:rsid w:val="00D708D7"/>
    <w:rsid w:val="00D718FA"/>
    <w:rsid w:val="00D7231E"/>
    <w:rsid w:val="00D723D7"/>
    <w:rsid w:val="00D729D8"/>
    <w:rsid w:val="00D72C01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1D7"/>
    <w:rsid w:val="00D84833"/>
    <w:rsid w:val="00D85615"/>
    <w:rsid w:val="00D863AF"/>
    <w:rsid w:val="00D870A2"/>
    <w:rsid w:val="00D90CE8"/>
    <w:rsid w:val="00D91C92"/>
    <w:rsid w:val="00D9338E"/>
    <w:rsid w:val="00D947CE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4BF3"/>
    <w:rsid w:val="00DA50C9"/>
    <w:rsid w:val="00DA58F7"/>
    <w:rsid w:val="00DA6CF2"/>
    <w:rsid w:val="00DA6DF9"/>
    <w:rsid w:val="00DA70D3"/>
    <w:rsid w:val="00DA7625"/>
    <w:rsid w:val="00DB148F"/>
    <w:rsid w:val="00DB1735"/>
    <w:rsid w:val="00DB2926"/>
    <w:rsid w:val="00DB2BB8"/>
    <w:rsid w:val="00DB37BA"/>
    <w:rsid w:val="00DB4692"/>
    <w:rsid w:val="00DB4853"/>
    <w:rsid w:val="00DB4D74"/>
    <w:rsid w:val="00DB681D"/>
    <w:rsid w:val="00DB7393"/>
    <w:rsid w:val="00DB7D15"/>
    <w:rsid w:val="00DC273F"/>
    <w:rsid w:val="00DC27BB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396"/>
    <w:rsid w:val="00DD167F"/>
    <w:rsid w:val="00DD2773"/>
    <w:rsid w:val="00DD2E1F"/>
    <w:rsid w:val="00DD3AE9"/>
    <w:rsid w:val="00DD43F7"/>
    <w:rsid w:val="00DD49DB"/>
    <w:rsid w:val="00DD4C42"/>
    <w:rsid w:val="00DD5529"/>
    <w:rsid w:val="00DD5A63"/>
    <w:rsid w:val="00DD6BE1"/>
    <w:rsid w:val="00DD6CBE"/>
    <w:rsid w:val="00DD72C0"/>
    <w:rsid w:val="00DD7332"/>
    <w:rsid w:val="00DE041C"/>
    <w:rsid w:val="00DE0CAE"/>
    <w:rsid w:val="00DE18B0"/>
    <w:rsid w:val="00DE1B14"/>
    <w:rsid w:val="00DE33CA"/>
    <w:rsid w:val="00DE3693"/>
    <w:rsid w:val="00DE5133"/>
    <w:rsid w:val="00DE5BAB"/>
    <w:rsid w:val="00DE62CD"/>
    <w:rsid w:val="00DE6AB4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2BD"/>
    <w:rsid w:val="00DF437D"/>
    <w:rsid w:val="00DF4483"/>
    <w:rsid w:val="00DF517B"/>
    <w:rsid w:val="00DF5194"/>
    <w:rsid w:val="00DF5B39"/>
    <w:rsid w:val="00DF640E"/>
    <w:rsid w:val="00E00309"/>
    <w:rsid w:val="00E01195"/>
    <w:rsid w:val="00E01B40"/>
    <w:rsid w:val="00E02AA2"/>
    <w:rsid w:val="00E05101"/>
    <w:rsid w:val="00E05791"/>
    <w:rsid w:val="00E0635E"/>
    <w:rsid w:val="00E064CC"/>
    <w:rsid w:val="00E06D60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33A"/>
    <w:rsid w:val="00E248F0"/>
    <w:rsid w:val="00E2642A"/>
    <w:rsid w:val="00E26703"/>
    <w:rsid w:val="00E27D27"/>
    <w:rsid w:val="00E30C79"/>
    <w:rsid w:val="00E311FD"/>
    <w:rsid w:val="00E31487"/>
    <w:rsid w:val="00E325C2"/>
    <w:rsid w:val="00E3371B"/>
    <w:rsid w:val="00E34666"/>
    <w:rsid w:val="00E35A2B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888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56A6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7A3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157"/>
    <w:rsid w:val="00E714FD"/>
    <w:rsid w:val="00E72471"/>
    <w:rsid w:val="00E73114"/>
    <w:rsid w:val="00E736AF"/>
    <w:rsid w:val="00E74DFD"/>
    <w:rsid w:val="00E80732"/>
    <w:rsid w:val="00E808C5"/>
    <w:rsid w:val="00E8132B"/>
    <w:rsid w:val="00E81852"/>
    <w:rsid w:val="00E83570"/>
    <w:rsid w:val="00E837AA"/>
    <w:rsid w:val="00E858EC"/>
    <w:rsid w:val="00E87E34"/>
    <w:rsid w:val="00E90CEA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96F9D"/>
    <w:rsid w:val="00E97F3D"/>
    <w:rsid w:val="00EA06A4"/>
    <w:rsid w:val="00EA09D3"/>
    <w:rsid w:val="00EA0D4A"/>
    <w:rsid w:val="00EA0F55"/>
    <w:rsid w:val="00EA112A"/>
    <w:rsid w:val="00EA1EAD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24F6"/>
    <w:rsid w:val="00EB287D"/>
    <w:rsid w:val="00EB3059"/>
    <w:rsid w:val="00EB38CA"/>
    <w:rsid w:val="00EB3932"/>
    <w:rsid w:val="00EB4A80"/>
    <w:rsid w:val="00EB7B0B"/>
    <w:rsid w:val="00EC00C7"/>
    <w:rsid w:val="00EC1A26"/>
    <w:rsid w:val="00EC1BCC"/>
    <w:rsid w:val="00EC2883"/>
    <w:rsid w:val="00EC32B6"/>
    <w:rsid w:val="00EC3942"/>
    <w:rsid w:val="00EC43AC"/>
    <w:rsid w:val="00EC4F49"/>
    <w:rsid w:val="00EC516B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CEC"/>
    <w:rsid w:val="00EE0E8C"/>
    <w:rsid w:val="00EE10E4"/>
    <w:rsid w:val="00EE17B2"/>
    <w:rsid w:val="00EE1C6F"/>
    <w:rsid w:val="00EE2FDD"/>
    <w:rsid w:val="00EE39C0"/>
    <w:rsid w:val="00EE404B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466"/>
    <w:rsid w:val="00EF6CB9"/>
    <w:rsid w:val="00EF744C"/>
    <w:rsid w:val="00EF7B8F"/>
    <w:rsid w:val="00EF7C18"/>
    <w:rsid w:val="00F00437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3EB"/>
    <w:rsid w:val="00F05692"/>
    <w:rsid w:val="00F05DDF"/>
    <w:rsid w:val="00F064A0"/>
    <w:rsid w:val="00F06BD1"/>
    <w:rsid w:val="00F06C15"/>
    <w:rsid w:val="00F07383"/>
    <w:rsid w:val="00F10613"/>
    <w:rsid w:val="00F10BB7"/>
    <w:rsid w:val="00F11CBB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4EB1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888"/>
    <w:rsid w:val="00F53952"/>
    <w:rsid w:val="00F5447F"/>
    <w:rsid w:val="00F55A31"/>
    <w:rsid w:val="00F55C12"/>
    <w:rsid w:val="00F5616A"/>
    <w:rsid w:val="00F571C6"/>
    <w:rsid w:val="00F575C6"/>
    <w:rsid w:val="00F603E3"/>
    <w:rsid w:val="00F60416"/>
    <w:rsid w:val="00F60C74"/>
    <w:rsid w:val="00F6216D"/>
    <w:rsid w:val="00F62272"/>
    <w:rsid w:val="00F627D0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1122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3822"/>
    <w:rsid w:val="00F93F03"/>
    <w:rsid w:val="00F94131"/>
    <w:rsid w:val="00F9439E"/>
    <w:rsid w:val="00F94692"/>
    <w:rsid w:val="00F962EF"/>
    <w:rsid w:val="00F96A55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28F6"/>
    <w:rsid w:val="00FB460A"/>
    <w:rsid w:val="00FB7655"/>
    <w:rsid w:val="00FB774A"/>
    <w:rsid w:val="00FB7D26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5FB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3F3C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88E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3E88F8"/>
  <w15:docId w15:val="{4F3C640A-7EE9-49F6-82AD-FB1B1FF0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291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Обычный1"/>
    <w:qFormat/>
    <w:rsid w:val="001E748E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affff7">
    <w:name w:val="текст"/>
    <w:basedOn w:val="a"/>
    <w:uiPriority w:val="99"/>
    <w:rsid w:val="00D22B6E"/>
    <w:pPr>
      <w:ind w:firstLine="709"/>
      <w:jc w:val="both"/>
    </w:pPr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A99F3D-9DBE-4593-9011-E0BD7254F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455</Words>
  <Characters>11583</Characters>
  <Application>Microsoft Office Word</Application>
  <DocSecurity>0</DocSecurity>
  <Lines>965</Lines>
  <Paragraphs>65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vt:lpstr>
      <vt:lpstr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vt:lpstr>
    </vt:vector>
  </TitlesOfParts>
  <Company>kacit</Company>
  <LinksUpToDate>false</LinksUpToDate>
  <CharactersWithSpaces>12387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иповая муниципальная подпрограмма "Развитие информационной и технологической структуры экосистемы цифровой экономики муниципального образования Московской области" на 2020-2024 годы</dc:title>
  <dc:creator>Егоров Иван Сергеевич</dc:creator>
  <cp:lastModifiedBy>Голубев Сергей Борисович</cp:lastModifiedBy>
  <cp:revision>4</cp:revision>
  <cp:lastPrinted>2023-06-30T10:03:00Z</cp:lastPrinted>
  <dcterms:created xsi:type="dcterms:W3CDTF">2024-02-20T11:43:00Z</dcterms:created>
  <dcterms:modified xsi:type="dcterms:W3CDTF">2024-02-28T09:44:00Z</dcterms:modified>
</cp:coreProperties>
</file>